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60A" w:rsidRDefault="00B16A21">
      <w:pPr>
        <w:sectPr w:rsidR="004B660A" w:rsidSect="008C6853">
          <w:footerReference w:type="even" r:id="rId9"/>
          <w:footerReference w:type="default" r:id="rId10"/>
          <w:footerReference w:type="first" r:id="rId11"/>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g">
            <w:drawing>
              <wp:anchor distT="0" distB="0" distL="114300" distR="114300" simplePos="0" relativeHeight="251648000" behindDoc="1" locked="0" layoutInCell="1" allowOverlap="1" wp14:anchorId="36FC516B" wp14:editId="08CC4D9E">
                <wp:simplePos x="0" y="0"/>
                <wp:positionH relativeFrom="page">
                  <wp:posOffset>4535805</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313430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B16A21">
                                <w:rPr>
                                  <w:rFonts w:ascii="Avenir LT Std 45 Book" w:hAnsi="Avenir LT Std 45 Book"/>
                                  <w:b/>
                                  <w:color w:val="FFFFFF" w:themeColor="background1"/>
                                  <w:sz w:val="26"/>
                                </w:rPr>
                                <w:t>Intellectual Disability</w:t>
                              </w:r>
                              <w:r w:rsidR="00920635">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7.1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2"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3983;width:3134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B16A21">
                          <w:rPr>
                            <w:rFonts w:ascii="Avenir LT Std 45 Book" w:hAnsi="Avenir LT Std 45 Book"/>
                            <w:b/>
                            <w:color w:val="FFFFFF" w:themeColor="background1"/>
                            <w:sz w:val="26"/>
                          </w:rPr>
                          <w:t>Intellectual Disability</w:t>
                        </w:r>
                        <w:r w:rsidR="00920635">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236C60">
        <w:rPr>
          <w:noProof/>
          <w:lang w:val="en-IE" w:eastAsia="en-IE"/>
        </w:rPr>
        <mc:AlternateContent>
          <mc:Choice Requires="wps">
            <w:drawing>
              <wp:anchor distT="0" distB="0" distL="114300" distR="114300" simplePos="0" relativeHeight="251649024" behindDoc="0" locked="0" layoutInCell="0" allowOverlap="1" wp14:anchorId="317D375B" wp14:editId="2BC17042">
                <wp:simplePos x="0" y="0"/>
                <wp:positionH relativeFrom="page">
                  <wp:posOffset>703780</wp:posOffset>
                </wp:positionH>
                <wp:positionV relativeFrom="page">
                  <wp:posOffset>642135</wp:posOffset>
                </wp:positionV>
                <wp:extent cx="6400800" cy="1883324"/>
                <wp:effectExtent l="0" t="0" r="19050" b="2222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883324"/>
                        </a:xfrm>
                        <a:prstGeom prst="rect">
                          <a:avLst/>
                        </a:prstGeom>
                        <a:solidFill>
                          <a:schemeClr val="tx1"/>
                        </a:solidFill>
                        <a:ln w="19050">
                          <a:solidFill>
                            <a:schemeClr val="tx1"/>
                          </a:solidFill>
                          <a:miter lim="800000"/>
                          <a:headEnd/>
                          <a:tailEnd/>
                        </a:ln>
                      </wps:spPr>
                      <wps:txbx>
                        <w:txbxContent>
                          <w:p w:rsidR="001076B1" w:rsidRPr="00C94B12" w:rsidRDefault="000706C9"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736E5A">
                                  <w:rPr>
                                    <w:rFonts w:ascii="Avenir LT Std 45 Book" w:hAnsi="Avenir LT Std 45 Book"/>
                                    <w:color w:val="FFFFFF" w:themeColor="background1"/>
                                    <w:sz w:val="56"/>
                                    <w:szCs w:val="56"/>
                                    <w:lang w:val="en-IE"/>
                                  </w:rPr>
                                  <w:t>INTELLECTUAL DISABILITY</w:t>
                                </w:r>
                                <w:r w:rsidR="0090419E">
                                  <w:rPr>
                                    <w:rFonts w:ascii="Avenir LT Std 45 Book" w:hAnsi="Avenir LT Std 45 Book"/>
                                    <w:color w:val="FFFFFF" w:themeColor="background1"/>
                                    <w:sz w:val="56"/>
                                    <w:szCs w:val="56"/>
                                    <w:lang w:val="en-IE"/>
                                  </w:rPr>
                                  <w:t xml:space="preserve">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55.4pt;margin-top:50.55pt;width:7in;height:148.3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" o:allowincell="f" fillcolor="black [3213]" strokecolor="black [3213]" strokeweight="1.5pt">
                <v:textbox inset="14.4pt,,14.4pt">
                  <w:txbxContent>
                    <w:p w:rsidR="001076B1" w:rsidRPr="00C94B12" w:rsidRDefault="00095D32"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736E5A">
                            <w:rPr>
                              <w:rFonts w:ascii="Avenir LT Std 45 Book" w:hAnsi="Avenir LT Std 45 Book"/>
                              <w:color w:val="FFFFFF" w:themeColor="background1"/>
                              <w:sz w:val="56"/>
                              <w:szCs w:val="56"/>
                              <w:lang w:val="en-IE"/>
                            </w:rPr>
                            <w:t>INTELLECTUAL DISABILITY</w:t>
                          </w:r>
                          <w:r w:rsidR="0090419E">
                            <w:rPr>
                              <w:rFonts w:ascii="Avenir LT Std 45 Book" w:hAnsi="Avenir LT Std 45 Book"/>
                              <w:color w:val="FFFFFF" w:themeColor="background1"/>
                              <w:sz w:val="56"/>
                              <w:szCs w:val="56"/>
                              <w:lang w:val="en-IE"/>
                            </w:rPr>
                            <w:t xml:space="preserve">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53395B"/>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3B583A">
              <w:rPr>
                <w:rFonts w:ascii="Avenir LT Std 45 Book" w:hAnsi="Avenir LT Std 45 Book"/>
                <w:sz w:val="22"/>
                <w:szCs w:val="23"/>
              </w:rPr>
              <w:t>n</w:t>
            </w:r>
            <w:r w:rsidR="00FC502D">
              <w:rPr>
                <w:rFonts w:ascii="Avenir LT Std 45 Book" w:hAnsi="Avenir LT Std 45 Book"/>
                <w:sz w:val="22"/>
                <w:szCs w:val="23"/>
              </w:rPr>
              <w:t xml:space="preserve">ursing </w:t>
            </w:r>
            <w:r w:rsidR="003B583A">
              <w:rPr>
                <w:rFonts w:ascii="Avenir LT Std 45 Book" w:hAnsi="Avenir LT Std 45 Book"/>
                <w:sz w:val="22"/>
                <w:szCs w:val="23"/>
              </w:rPr>
              <w:t>s</w:t>
            </w:r>
            <w:r w:rsidR="003B583A" w:rsidRPr="000656C2">
              <w:rPr>
                <w:rFonts w:ascii="Avenir LT Std 45 Book" w:hAnsi="Avenir LT Std 45 Book"/>
                <w:sz w:val="22"/>
                <w:szCs w:val="23"/>
              </w:rPr>
              <w:t xml:space="preserve">tudent </w:t>
            </w:r>
            <w:r w:rsidR="003B583A">
              <w:rPr>
                <w:rFonts w:ascii="Avenir LT Std 45 Book" w:hAnsi="Avenir LT Std 45 Book"/>
                <w:sz w:val="22"/>
                <w:szCs w:val="23"/>
              </w:rPr>
              <w:t>n</w:t>
            </w:r>
            <w:r w:rsidR="003B583A" w:rsidRPr="000656C2">
              <w:rPr>
                <w:rFonts w:ascii="Avenir LT Std 45 Book" w:hAnsi="Avenir LT Std 45 Book"/>
                <w:sz w:val="22"/>
                <w:szCs w:val="23"/>
              </w:rPr>
              <w:t>ame</w:t>
            </w:r>
            <w:r w:rsidR="003B583A">
              <w:rPr>
                <w:rFonts w:ascii="Avenir LT Std 45 Book" w:hAnsi="Avenir LT Std 45 Book"/>
                <w:sz w:val="22"/>
                <w:szCs w:val="23"/>
              </w:rPr>
              <w:t xml:space="preserve"> </w:t>
            </w:r>
            <w:r>
              <w:rPr>
                <w:rFonts w:ascii="Avenir LT Std 45 Book" w:hAnsi="Avenir LT Std 45 Book"/>
                <w:sz w:val="22"/>
                <w:szCs w:val="23"/>
              </w:rPr>
              <w:t xml:space="preserve">(as per </w:t>
            </w:r>
            <w:r w:rsidR="003B583A">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3B583A">
              <w:rPr>
                <w:rFonts w:ascii="Avenir LT Std 45 Book" w:hAnsi="Avenir LT Std 45 Book"/>
                <w:sz w:val="22"/>
                <w:szCs w:val="23"/>
              </w:rPr>
              <w:t>s</w:t>
            </w:r>
            <w:r w:rsidR="003B583A" w:rsidRPr="000656C2">
              <w:rPr>
                <w:rFonts w:ascii="Avenir LT Std 45 Book" w:hAnsi="Avenir LT Std 45 Book"/>
                <w:sz w:val="22"/>
                <w:szCs w:val="23"/>
              </w:rPr>
              <w:t>tudent</w:t>
            </w:r>
            <w:r w:rsidR="003B583A">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3B583A">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5F9848A" wp14:editId="705E6916">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5F9848A"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70F271B7" wp14:editId="20017BEF">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1076B1">
        <w:rPr>
          <w:rFonts w:ascii="Avenir LT Std 45 Book" w:hAnsi="Avenir LT Std 45 Book"/>
          <w:b/>
          <w:sz w:val="22"/>
          <w:szCs w:val="22"/>
        </w:rPr>
        <w:t>YEAR TWO</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3B583A"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0274B">
        <w:t>S</w:t>
      </w:r>
      <w:r w:rsidR="00265DFB">
        <w:t>/</w:t>
      </w:r>
      <w:r w:rsidR="00736EBA">
        <w:t>PRACTITIONER</w:t>
      </w:r>
      <w:r w:rsidR="00B0274B">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B0274B">
        <w:rPr>
          <w:rFonts w:ascii="Avenir LT Std 45 Book" w:hAnsi="Avenir LT Std 45 Book"/>
          <w:color w:val="000000"/>
          <w:sz w:val="22"/>
          <w:szCs w:val="22"/>
          <w:lang w:val="en-US"/>
        </w:rPr>
        <w:t>P</w:t>
      </w:r>
      <w:r w:rsidR="00881E6C">
        <w:rPr>
          <w:rFonts w:ascii="Avenir LT Std 45 Book" w:hAnsi="Avenir LT Std 45 Book"/>
          <w:color w:val="000000"/>
          <w:sz w:val="22"/>
          <w:szCs w:val="22"/>
          <w:lang w:val="en-US"/>
        </w:rPr>
        <w:t>ractitioner</w:t>
      </w:r>
      <w:r w:rsidR="00604E7F">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w:t>
      </w:r>
      <w:r w:rsidR="00B0274B">
        <w:rPr>
          <w:rFonts w:ascii="Avenir LT Std 45 Book" w:hAnsi="Avenir LT Std 45 Book"/>
          <w:color w:val="000000"/>
          <w:sz w:val="22"/>
          <w:szCs w:val="22"/>
          <w:lang w:val="en-US"/>
        </w:rPr>
        <w:t>R</w:t>
      </w:r>
      <w:r w:rsidR="00881E6C">
        <w:rPr>
          <w:rFonts w:ascii="Avenir LT Std 45 Book" w:hAnsi="Avenir LT Std 45 Book"/>
          <w:color w:val="000000"/>
          <w:sz w:val="22"/>
          <w:szCs w:val="22"/>
          <w:lang w:val="en-US"/>
        </w:rPr>
        <w:t xml:space="preserve">egistered with NMBI </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F33922" w:rsidRDefault="00F33922"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883A1C" w:rsidRDefault="00FF11EE" w:rsidP="00FD19DC">
            <w:pPr>
              <w:pStyle w:val="NoSpacing"/>
              <w:rPr>
                <w:rFonts w:ascii="Avenir LT Std 45 Book" w:hAnsi="Avenir LT Std 45 Book"/>
                <w:i/>
                <w:sz w:val="22"/>
                <w:szCs w:val="22"/>
                <w:lang w:val="en-US"/>
              </w:rPr>
            </w:pPr>
            <w:r>
              <w:rPr>
                <w:rFonts w:ascii="Avenir LT Std 45 Book" w:hAnsi="Avenir LT Std 45 Book"/>
                <w:sz w:val="22"/>
                <w:szCs w:val="22"/>
                <w:lang w:val="en-US"/>
              </w:rPr>
              <w:t>Name of Preceptor/Associate Preceptor/</w:t>
            </w:r>
            <w:r w:rsidR="007552D6">
              <w:rPr>
                <w:rFonts w:ascii="Avenir LT Std 45 Book" w:hAnsi="Avenir LT Std 45 Book"/>
                <w:sz w:val="22"/>
                <w:szCs w:val="22"/>
                <w:lang w:val="en-US"/>
              </w:rPr>
              <w:t>Practitioner Registered with NMBI</w:t>
            </w:r>
            <w:r>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p>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7552D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1076B1">
        <w:rPr>
          <w:rFonts w:ascii="Avenir LT Std 45 Book" w:hAnsi="Avenir LT Std 45 Book"/>
          <w:b/>
          <w:sz w:val="22"/>
          <w:szCs w:val="22"/>
        </w:rPr>
        <w:t>YEAR TWO</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3B583A"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rPr>
          <w:sz w:val="22"/>
        </w:rPr>
      </w:pPr>
      <w:proofErr w:type="gramStart"/>
      <w:r>
        <w:rPr>
          <w:sz w:val="22"/>
        </w:rPr>
        <w:t>accordance</w:t>
      </w:r>
      <w:proofErr w:type="gramEnd"/>
      <w:r>
        <w:rPr>
          <w:sz w:val="22"/>
        </w:rPr>
        <w:t xml:space="preserve"> </w:t>
      </w:r>
      <w:r w:rsidR="00486DA0">
        <w:rPr>
          <w:noProof/>
          <w:sz w:val="22"/>
        </w:rPr>
        <w:t>with</w:t>
      </w:r>
      <w:r>
        <w:rPr>
          <w:sz w:val="22"/>
        </w:rPr>
        <w:t xml:space="preserve"> local policy</w:t>
      </w:r>
      <w:r w:rsidR="00B0274B">
        <w:rPr>
          <w:sz w:val="22"/>
        </w:rPr>
        <w:t xml:space="preserve"> and procedures.</w:t>
      </w:r>
    </w:p>
    <w:p w:rsidR="000F5486" w:rsidRPr="000F5486" w:rsidRDefault="000F5486" w:rsidP="000F5486"/>
    <w:p w:rsidR="000F5486" w:rsidRDefault="000F5486" w:rsidP="00AA1E1C">
      <w:pPr>
        <w:pStyle w:val="NoSpacing"/>
        <w:jc w:val="center"/>
        <w:rPr>
          <w:rFonts w:ascii="Avenir LT Std 45 Book" w:hAnsi="Avenir LT Std 45 Book"/>
          <w:b/>
          <w:sz w:val="22"/>
          <w:szCs w:val="22"/>
        </w:rPr>
      </w:pPr>
    </w:p>
    <w:p w:rsidR="00F33922" w:rsidRDefault="00F33922"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B583A">
              <w:rPr>
                <w:rFonts w:ascii="Avenir LT Std 45 Book" w:hAnsi="Avenir LT Std 45 Book"/>
                <w:sz w:val="20"/>
                <w:szCs w:val="22"/>
                <w:lang w:val="en-US"/>
              </w:rPr>
              <w:t>p</w:t>
            </w:r>
            <w:r w:rsidR="00FC502D" w:rsidRPr="00FC502D">
              <w:rPr>
                <w:rFonts w:ascii="Avenir LT Std 45 Book" w:hAnsi="Avenir LT Std 45 Book"/>
                <w:sz w:val="20"/>
                <w:szCs w:val="22"/>
                <w:lang w:val="en-US"/>
              </w:rPr>
              <w:t>ractice</w:t>
            </w:r>
            <w:r w:rsidR="00FC502D" w:rsidRPr="00904421">
              <w:rPr>
                <w:rFonts w:ascii="Avenir LT Std 45 Book" w:hAnsi="Avenir LT Std 45 Book"/>
                <w:sz w:val="20"/>
                <w:szCs w:val="20"/>
              </w:rPr>
              <w:t xml:space="preserve"> </w:t>
            </w:r>
            <w:r w:rsidR="003B583A">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3B583A">
              <w:rPr>
                <w:rFonts w:ascii="Avenir LT Std 45 Book" w:hAnsi="Avenir LT Std 45 Book"/>
                <w:sz w:val="20"/>
                <w:szCs w:val="20"/>
              </w:rPr>
              <w:t>w</w:t>
            </w:r>
            <w:r>
              <w:rPr>
                <w:rFonts w:ascii="Avenir LT Std 45 Book" w:hAnsi="Avenir LT Std 45 Book"/>
                <w:sz w:val="20"/>
                <w:szCs w:val="20"/>
              </w:rPr>
              <w:t>eeks in this</w:t>
            </w:r>
            <w:r w:rsidR="00FC502D">
              <w:rPr>
                <w:rFonts w:ascii="Avenir LT Std 45 Book" w:hAnsi="Avenir LT Std 45 Book"/>
                <w:sz w:val="20"/>
                <w:szCs w:val="20"/>
              </w:rPr>
              <w:t xml:space="preserve"> </w:t>
            </w:r>
            <w:r w:rsidR="003B583A">
              <w:rPr>
                <w:rFonts w:ascii="Avenir LT Std 45 Book" w:hAnsi="Avenir LT Std 45 Book"/>
                <w:sz w:val="20"/>
                <w:szCs w:val="20"/>
              </w:rPr>
              <w:t>p</w:t>
            </w:r>
            <w:r w:rsidR="00FC502D">
              <w:rPr>
                <w:rFonts w:ascii="Avenir LT Std 45 Book" w:hAnsi="Avenir LT Std 45 Book"/>
                <w:sz w:val="20"/>
                <w:szCs w:val="20"/>
              </w:rPr>
              <w:t>ractice</w:t>
            </w:r>
            <w:r>
              <w:rPr>
                <w:rFonts w:ascii="Avenir LT Std 45 Book" w:hAnsi="Avenir LT Std 45 Book"/>
                <w:sz w:val="20"/>
                <w:szCs w:val="20"/>
              </w:rPr>
              <w:t xml:space="preserve"> </w:t>
            </w:r>
            <w:r w:rsidR="003B583A">
              <w:rPr>
                <w:rFonts w:ascii="Avenir LT Std 45 Book" w:hAnsi="Avenir LT Std 45 Book"/>
                <w:sz w:val="20"/>
                <w:szCs w:val="20"/>
              </w:rPr>
              <w:t>p</w:t>
            </w:r>
            <w:r>
              <w:rPr>
                <w:rFonts w:ascii="Avenir LT Std 45 Book" w:hAnsi="Avenir LT Std 45 Book"/>
                <w:sz w:val="20"/>
                <w:szCs w:val="20"/>
              </w:rPr>
              <w:t>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3B583A">
              <w:rPr>
                <w:rFonts w:ascii="Avenir LT Std 45 Book" w:hAnsi="Avenir LT Std 45 Book"/>
                <w:sz w:val="20"/>
                <w:szCs w:val="20"/>
              </w:rPr>
              <w:t>p</w:t>
            </w:r>
            <w:r w:rsidR="00FC502D">
              <w:rPr>
                <w:rFonts w:ascii="Avenir LT Std 45 Book" w:hAnsi="Avenir LT Std 45 Book"/>
                <w:sz w:val="20"/>
                <w:szCs w:val="20"/>
              </w:rPr>
              <w:t xml:space="preserve">ractice </w:t>
            </w:r>
            <w:r w:rsidR="003B583A">
              <w:rPr>
                <w:rFonts w:ascii="Avenir LT Std 45 Book" w:hAnsi="Avenir LT Std 45 Book"/>
                <w:sz w:val="20"/>
                <w:szCs w:val="20"/>
              </w:rPr>
              <w:t>p</w:t>
            </w:r>
            <w:r w:rsidR="004C7775">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B0274B">
              <w:rPr>
                <w:rFonts w:ascii="Avenir LT Std 45 Book" w:hAnsi="Avenir LT Std 45 Book"/>
                <w:sz w:val="20"/>
                <w:szCs w:val="20"/>
              </w:rPr>
              <w:t xml:space="preserve">the </w:t>
            </w:r>
            <w:r w:rsidR="003B583A">
              <w:rPr>
                <w:rFonts w:ascii="Avenir LT Std 45 Book" w:hAnsi="Avenir LT Std 45 Book"/>
                <w:sz w:val="20"/>
                <w:szCs w:val="20"/>
              </w:rPr>
              <w:t>h</w:t>
            </w:r>
            <w:r w:rsidRPr="00904421">
              <w:rPr>
                <w:rFonts w:ascii="Avenir LT Std 45 Book" w:hAnsi="Avenir LT Std 45 Book"/>
                <w:sz w:val="20"/>
                <w:szCs w:val="20"/>
              </w:rPr>
              <w:t xml:space="preserve">ealth </w:t>
            </w:r>
            <w:r w:rsidR="003B583A">
              <w:rPr>
                <w:rFonts w:ascii="Avenir LT Std 45 Book" w:hAnsi="Avenir LT Std 45 Book"/>
                <w:sz w:val="20"/>
                <w:szCs w:val="20"/>
              </w:rPr>
              <w:t>s</w:t>
            </w:r>
            <w:r w:rsidRPr="00904421">
              <w:rPr>
                <w:rFonts w:ascii="Avenir LT Std 45 Book" w:hAnsi="Avenir LT Std 45 Book"/>
                <w:sz w:val="20"/>
                <w:szCs w:val="20"/>
              </w:rPr>
              <w:t xml:space="preserve">ervice </w:t>
            </w:r>
            <w:r w:rsidR="003B583A">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B583A">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0706C9"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18CC6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32"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B583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B0274B">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r w:rsidR="00B0274B">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B583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r w:rsidR="00B0274B">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04E7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B0274B">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1076B1">
        <w:rPr>
          <w:rFonts w:ascii="Avenir LT Std 45 Book" w:hAnsi="Avenir LT Std 45 Book"/>
          <w:b/>
          <w:sz w:val="22"/>
          <w:szCs w:val="22"/>
        </w:rPr>
        <w:t>YEAR TWO</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D77FE2"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3B583A">
        <w:rPr>
          <w:rFonts w:ascii="Avenir LT Std 45 Book" w:hAnsi="Avenir LT Std 45 Book"/>
          <w:sz w:val="22"/>
          <w:szCs w:val="16"/>
        </w:rPr>
        <w:t>n</w:t>
      </w:r>
      <w:r w:rsidR="00544B1C" w:rsidRPr="00BE7249">
        <w:rPr>
          <w:rFonts w:ascii="Avenir LT Std 45 Book" w:hAnsi="Avenir LT Std 45 Book"/>
          <w:sz w:val="22"/>
          <w:szCs w:val="16"/>
        </w:rPr>
        <w:t>ur</w:t>
      </w:r>
      <w:r w:rsidR="00D10F47" w:rsidRPr="00BE7249">
        <w:rPr>
          <w:rFonts w:ascii="Avenir LT Std 45 Book" w:hAnsi="Avenir LT Std 45 Book"/>
          <w:sz w:val="22"/>
          <w:szCs w:val="16"/>
        </w:rPr>
        <w:t xml:space="preserve">sing </w:t>
      </w:r>
      <w:r w:rsidR="003B583A">
        <w:rPr>
          <w:rFonts w:ascii="Avenir LT Std 45 Book" w:hAnsi="Avenir LT Std 45 Book"/>
          <w:sz w:val="22"/>
          <w:szCs w:val="16"/>
        </w:rPr>
        <w:t>s</w:t>
      </w:r>
      <w:r w:rsidR="00D10F47" w:rsidRPr="00BE7249">
        <w:rPr>
          <w:rFonts w:ascii="Avenir LT Std 45 Book" w:hAnsi="Avenir LT Std 45 Book"/>
          <w:sz w:val="22"/>
          <w:szCs w:val="16"/>
        </w:rPr>
        <w:t xml:space="preserve">tudent 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1076B1">
        <w:rPr>
          <w:rFonts w:ascii="Avenir LT Std 45 Book" w:hAnsi="Avenir LT Std 45 Book"/>
          <w:b/>
          <w:sz w:val="22"/>
          <w:szCs w:val="22"/>
        </w:rPr>
        <w:t>YEAR TWO</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7F0C3A" w:rsidRDefault="00FC502D" w:rsidP="0089582D">
      <w:pPr>
        <w:pStyle w:val="Heading1"/>
      </w:pPr>
      <w:r>
        <w:t>PRACTICE</w:t>
      </w:r>
      <w:r w:rsidR="000D0BEA">
        <w:t xml:space="preserve"> PLACEMENT</w:t>
      </w:r>
      <w:r w:rsidR="0089582D" w:rsidRPr="007D0D01">
        <w:t>: PRELIMINARY INTERVIEW</w:t>
      </w:r>
      <w:r w:rsidR="007F0C3A">
        <w:t xml:space="preserve"> </w:t>
      </w:r>
    </w:p>
    <w:p w:rsidR="004E134D" w:rsidRPr="009B7ACB" w:rsidRDefault="004E134D" w:rsidP="004E134D">
      <w:pPr>
        <w:pStyle w:val="Heading1"/>
      </w:pPr>
      <w:r>
        <w:t>(</w:t>
      </w:r>
      <w:r w:rsidRPr="007B5886">
        <w:rPr>
          <w:color w:val="0000FF"/>
        </w:rPr>
        <w:t xml:space="preserve">Must be completed within the first </w:t>
      </w:r>
      <w:r w:rsidR="0085710D">
        <w:rPr>
          <w:color w:val="0000FF"/>
        </w:rPr>
        <w:t>2 days</w:t>
      </w:r>
      <w:r>
        <w:t>)</w:t>
      </w:r>
    </w:p>
    <w:tbl>
      <w:tblPr>
        <w:tblStyle w:val="GridTable4-Accent61"/>
        <w:tblW w:w="5089" w:type="pct"/>
        <w:tblLook w:val="0000" w:firstRow="0" w:lastRow="0" w:firstColumn="0" w:lastColumn="0" w:noHBand="0" w:noVBand="0"/>
      </w:tblPr>
      <w:tblGrid>
        <w:gridCol w:w="3891"/>
        <w:gridCol w:w="3169"/>
        <w:gridCol w:w="850"/>
        <w:gridCol w:w="1836"/>
      </w:tblGrid>
      <w:tr w:rsidR="0089582D" w:rsidRPr="000656C2" w:rsidTr="00B0274B">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tcPr>
          <w:p w:rsidR="00B0274B" w:rsidRDefault="0089582D" w:rsidP="00B0274B">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B0274B">
              <w:rPr>
                <w:rFonts w:ascii="Avenir LT Std 45 Book" w:hAnsi="Avenir LT Std 45 Book"/>
                <w:sz w:val="22"/>
                <w:szCs w:val="22"/>
              </w:rPr>
              <w:t>/Associate P</w:t>
            </w:r>
            <w:r w:rsidR="00D009BE">
              <w:rPr>
                <w:rFonts w:ascii="Avenir LT Std 45 Book" w:hAnsi="Avenir LT Std 45 Book"/>
                <w:sz w:val="22"/>
                <w:szCs w:val="22"/>
              </w:rPr>
              <w:t>receptor/</w:t>
            </w:r>
          </w:p>
          <w:p w:rsidR="0089582D" w:rsidRPr="000656C2" w:rsidRDefault="00D009BE" w:rsidP="00B0274B">
            <w:pPr>
              <w:pStyle w:val="NoSpacing"/>
              <w:rPr>
                <w:rFonts w:ascii="Avenir LT Std 45 Book" w:hAnsi="Avenir LT Std 45 Book"/>
                <w:sz w:val="22"/>
                <w:szCs w:val="22"/>
              </w:rPr>
            </w:pPr>
            <w:r w:rsidRPr="00935C57">
              <w:rPr>
                <w:rFonts w:ascii="Avenir LT Std 45 Book" w:hAnsi="Avenir LT Std 45 Book"/>
                <w:sz w:val="22"/>
                <w:szCs w:val="22"/>
              </w:rPr>
              <w:t>Superviso</w:t>
            </w:r>
            <w:r w:rsidRPr="008A3F75">
              <w:rPr>
                <w:rFonts w:ascii="Avenir LT Std 45 Book" w:hAnsi="Avenir LT Std 45 Book"/>
                <w:sz w:val="22"/>
                <w:szCs w:val="22"/>
              </w:rPr>
              <w:t>r</w:t>
            </w:r>
          </w:p>
        </w:tc>
        <w:tc>
          <w:tcPr>
            <w:tcW w:w="3004"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4"/>
          </w:tcPr>
          <w:p w:rsidR="004E134D" w:rsidRPr="00E13582" w:rsidRDefault="004E134D" w:rsidP="004E13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B0274B">
              <w:rPr>
                <w:rFonts w:ascii="Avenir LT Std 45 Book" w:hAnsi="Avenir LT Std 45 Book"/>
                <w:sz w:val="22"/>
                <w:szCs w:val="22"/>
              </w:rPr>
              <w:t xml:space="preserve">the </w:t>
            </w:r>
            <w:r w:rsidR="003B583A">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4"/>
          </w:tcPr>
          <w:p w:rsidR="004E134D" w:rsidRPr="00E13582" w:rsidRDefault="004E134D" w:rsidP="004E13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095D32">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7F0C3A" w:rsidRPr="000656C2" w:rsidRDefault="007F0C3A">
            <w:pPr>
              <w:pStyle w:val="NoSpacing"/>
              <w:rPr>
                <w:rFonts w:ascii="Avenir LT Std 45 Book" w:hAnsi="Avenir LT Std 45 Book"/>
                <w:sz w:val="22"/>
                <w:szCs w:val="22"/>
              </w:rPr>
            </w:pPr>
          </w:p>
        </w:tc>
      </w:tr>
      <w:tr w:rsidR="007F0C3A" w:rsidRPr="000656C2" w:rsidTr="00B0274B">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7F0C3A" w:rsidRDefault="007F0C3A" w:rsidP="007F0C3A">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shd w:val="clear" w:color="auto" w:fill="FFFFFF" w:themeFill="background1"/>
            <w:vAlign w:val="center"/>
          </w:tcPr>
          <w:p w:rsidR="007F0C3A" w:rsidRDefault="007F0C3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7F0C3A" w:rsidRDefault="007F0C3A">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7F0C3A" w:rsidRDefault="007F0C3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B0274B">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3B583A">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0274B">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B0274B">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F0C3A">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3"/>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C6853" w:rsidRDefault="008C6853" w:rsidP="0089582D">
      <w:pPr>
        <w:pStyle w:val="NoSpacing"/>
        <w:jc w:val="center"/>
        <w:rPr>
          <w:rFonts w:ascii="Avenir LT Std 45 Book" w:hAnsi="Avenir LT Std 45 Book"/>
          <w:b/>
          <w:sz w:val="22"/>
          <w:szCs w:val="22"/>
        </w:rPr>
      </w:pPr>
    </w:p>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6A2391">
        <w:rPr>
          <w:rFonts w:ascii="Avenir LT Std 45 Book" w:hAnsi="Avenir LT Std 45 Book"/>
          <w:b/>
          <w:sz w:val="22"/>
          <w:szCs w:val="22"/>
        </w:rPr>
        <w:t xml:space="preserve">HEI </w:t>
      </w:r>
      <w:r>
        <w:rPr>
          <w:rFonts w:ascii="Avenir LT Std 45 Book" w:hAnsi="Avenir LT Std 45 Book"/>
          <w:b/>
          <w:sz w:val="22"/>
          <w:szCs w:val="22"/>
        </w:rPr>
        <w:t>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YEAR TWO</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5C0BC9" w:rsidRDefault="005C0BC9" w:rsidP="0089582D">
      <w:pPr>
        <w:pStyle w:val="NoSpacing"/>
        <w:jc w:val="center"/>
        <w:rPr>
          <w:rFonts w:ascii="Avenir LT Std 45 Book" w:hAnsi="Avenir LT Std 45 Book"/>
          <w:b/>
        </w:rPr>
      </w:pPr>
    </w:p>
    <w:p w:rsidR="005C0BC9" w:rsidRDefault="005C0BC9" w:rsidP="0089582D">
      <w:pPr>
        <w:pStyle w:val="NoSpacing"/>
        <w:jc w:val="center"/>
        <w:rPr>
          <w:rFonts w:ascii="Avenir LT Std 45 Book" w:hAnsi="Avenir LT Std 45 Book"/>
          <w:b/>
        </w:rPr>
      </w:pPr>
    </w:p>
    <w:p w:rsidR="005C0BC9" w:rsidRPr="001F38A2" w:rsidRDefault="005C0BC9" w:rsidP="005C0BC9">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B583A">
        <w:rPr>
          <w:rFonts w:ascii="Avenir LT Std 45 Book" w:hAnsi="Avenir LT Std 45 Book" w:cs="Arial"/>
          <w:sz w:val="22"/>
          <w:szCs w:val="22"/>
        </w:rPr>
        <w:t>competence</w:t>
      </w:r>
      <w:r w:rsidR="003B583A"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2C32A8">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5C0BC9" w:rsidRPr="001F38A2" w:rsidRDefault="00401CD2" w:rsidP="005C0BC9">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5C0BC9" w:rsidRPr="001F38A2">
        <w:rPr>
          <w:rFonts w:ascii="Avenir LT Std 45 Book" w:hAnsi="Avenir LT Std 45 Book" w:cs="Arial"/>
          <w:sz w:val="22"/>
          <w:szCs w:val="22"/>
        </w:rPr>
        <w:t xml:space="preserve">The </w:t>
      </w:r>
      <w:r w:rsidR="003B583A">
        <w:rPr>
          <w:rFonts w:ascii="Avenir LT Std 45 Book" w:hAnsi="Avenir LT Std 45 Book" w:cs="Arial"/>
          <w:sz w:val="22"/>
          <w:szCs w:val="22"/>
        </w:rPr>
        <w:t>n</w:t>
      </w:r>
      <w:r w:rsidR="003B583A" w:rsidRPr="001F38A2">
        <w:rPr>
          <w:rFonts w:ascii="Avenir LT Std 45 Book" w:hAnsi="Avenir LT Std 45 Book" w:cs="Arial"/>
          <w:sz w:val="22"/>
          <w:szCs w:val="22"/>
        </w:rPr>
        <w:t xml:space="preserve">ursing </w:t>
      </w:r>
      <w:r w:rsidR="003B583A">
        <w:rPr>
          <w:rFonts w:ascii="Avenir LT Std 45 Book" w:hAnsi="Avenir LT Std 45 Book" w:cs="Arial"/>
          <w:sz w:val="22"/>
          <w:szCs w:val="22"/>
        </w:rPr>
        <w:t>s</w:t>
      </w:r>
      <w:r w:rsidR="003B583A" w:rsidRPr="001F38A2">
        <w:rPr>
          <w:rFonts w:ascii="Avenir LT Std 45 Book" w:hAnsi="Avenir LT Std 45 Book" w:cs="Arial"/>
          <w:sz w:val="22"/>
          <w:szCs w:val="22"/>
        </w:rPr>
        <w:t>tudent</w:t>
      </w:r>
      <w:r w:rsidR="005C0BC9" w:rsidRPr="001F38A2">
        <w:rPr>
          <w:rFonts w:ascii="Avenir LT Std 45 Book" w:hAnsi="Avenir LT Std 45 Book" w:cs="Arial"/>
          <w:sz w:val="22"/>
          <w:szCs w:val="22"/>
        </w:rPr>
        <w:t>, Preceptor/</w:t>
      </w:r>
      <w:r w:rsidR="008118AD">
        <w:rPr>
          <w:rFonts w:ascii="Avenir LT Std 45 Book" w:hAnsi="Avenir LT Std 45 Book" w:cs="Arial"/>
          <w:sz w:val="22"/>
          <w:szCs w:val="22"/>
        </w:rPr>
        <w:t xml:space="preserve"> </w:t>
      </w:r>
      <w:r w:rsidR="005C0BC9" w:rsidRPr="001F38A2">
        <w:rPr>
          <w:rFonts w:ascii="Avenir LT Std 45 Book" w:hAnsi="Avenir LT Std 45 Book" w:cs="Arial"/>
          <w:sz w:val="22"/>
          <w:szCs w:val="22"/>
        </w:rPr>
        <w:t>CPC/</w:t>
      </w:r>
      <w:r w:rsidR="008118AD">
        <w:rPr>
          <w:rFonts w:ascii="Avenir LT Std 45 Book" w:hAnsi="Avenir LT Std 45 Book" w:cs="Arial"/>
          <w:sz w:val="22"/>
          <w:szCs w:val="22"/>
        </w:rPr>
        <w:t xml:space="preserve"> </w:t>
      </w:r>
      <w:r w:rsidR="005C0BC9" w:rsidRPr="001F38A2">
        <w:rPr>
          <w:rFonts w:ascii="Avenir LT Std 45 Book" w:hAnsi="Avenir LT Std 45 Book" w:cs="Arial"/>
          <w:sz w:val="22"/>
          <w:szCs w:val="22"/>
        </w:rPr>
        <w:t>Link Academic Staff</w:t>
      </w:r>
      <w:r w:rsidR="005C0BC9">
        <w:rPr>
          <w:rFonts w:ascii="Avenir LT Std 45 Book" w:hAnsi="Avenir LT Std 45 Book" w:cs="Arial"/>
          <w:sz w:val="22"/>
          <w:szCs w:val="22"/>
        </w:rPr>
        <w:t>/</w:t>
      </w:r>
      <w:r w:rsidR="008118AD">
        <w:rPr>
          <w:rFonts w:ascii="Avenir LT Std 45 Book" w:hAnsi="Avenir LT Std 45 Book" w:cs="Arial"/>
          <w:sz w:val="22"/>
          <w:szCs w:val="22"/>
        </w:rPr>
        <w:t xml:space="preserve"> </w:t>
      </w:r>
      <w:r w:rsidR="005C0BC9" w:rsidRPr="00935C57">
        <w:rPr>
          <w:rFonts w:ascii="Avenir LT Std 45 Book" w:hAnsi="Avenir LT Std 45 Book" w:cs="Arial"/>
          <w:sz w:val="22"/>
          <w:szCs w:val="22"/>
        </w:rPr>
        <w:t>Supervisor</w:t>
      </w:r>
      <w:r w:rsidR="005C0BC9" w:rsidRPr="001F38A2">
        <w:rPr>
          <w:rFonts w:ascii="Avenir LT Std 45 Book" w:hAnsi="Avenir LT Std 45 Book" w:cs="Arial"/>
          <w:sz w:val="22"/>
          <w:szCs w:val="22"/>
        </w:rPr>
        <w:t xml:space="preserve"> must ensure that </w:t>
      </w:r>
      <w:r w:rsidR="005C0BC9">
        <w:rPr>
          <w:rFonts w:ascii="Avenir LT Std 45 Book" w:hAnsi="Avenir LT Std 45 Book" w:cs="Arial"/>
          <w:b/>
          <w:bCs/>
          <w:sz w:val="22"/>
          <w:szCs w:val="22"/>
        </w:rPr>
        <w:t>Children</w:t>
      </w:r>
      <w:r w:rsidR="00B706E1">
        <w:rPr>
          <w:rFonts w:ascii="Avenir LT Std 45 Book" w:hAnsi="Avenir LT Std 45 Book" w:cs="Arial"/>
          <w:b/>
          <w:bCs/>
          <w:sz w:val="22"/>
          <w:szCs w:val="22"/>
        </w:rPr>
        <w:t>, Person</w:t>
      </w:r>
      <w:r w:rsidR="003B583A">
        <w:rPr>
          <w:rFonts w:ascii="Avenir LT Std 45 Book" w:hAnsi="Avenir LT Std 45 Book" w:cs="Arial"/>
          <w:b/>
          <w:bCs/>
          <w:sz w:val="22"/>
          <w:szCs w:val="22"/>
        </w:rPr>
        <w:t>s</w:t>
      </w:r>
      <w:r w:rsidR="00B706E1">
        <w:rPr>
          <w:rFonts w:ascii="Avenir LT Std 45 Book" w:hAnsi="Avenir LT Std 45 Book" w:cs="Arial"/>
          <w:b/>
          <w:bCs/>
          <w:sz w:val="22"/>
          <w:szCs w:val="22"/>
        </w:rPr>
        <w:t>, Service User</w:t>
      </w:r>
      <w:r w:rsidR="003B583A">
        <w:rPr>
          <w:rFonts w:ascii="Avenir LT Std 45 Book" w:hAnsi="Avenir LT Std 45 Book" w:cs="Arial"/>
          <w:b/>
          <w:bCs/>
          <w:sz w:val="22"/>
          <w:szCs w:val="22"/>
        </w:rPr>
        <w:t>s</w:t>
      </w:r>
      <w:r w:rsidR="00B706E1">
        <w:rPr>
          <w:rFonts w:ascii="Avenir LT Std 45 Book" w:hAnsi="Avenir LT Std 45 Book" w:cs="Arial"/>
          <w:b/>
          <w:bCs/>
          <w:sz w:val="22"/>
          <w:szCs w:val="22"/>
        </w:rPr>
        <w:t xml:space="preserve"> or Staff</w:t>
      </w:r>
      <w:r w:rsidR="005C0BC9" w:rsidRPr="001F38A2">
        <w:rPr>
          <w:rFonts w:ascii="Avenir LT Std 45 Book" w:hAnsi="Avenir LT Std 45 Book" w:cs="Arial"/>
          <w:b/>
          <w:bCs/>
          <w:sz w:val="22"/>
          <w:szCs w:val="22"/>
        </w:rPr>
        <w:t xml:space="preserve"> </w:t>
      </w:r>
      <w:proofErr w:type="gramStart"/>
      <w:r w:rsidR="005C0BC9" w:rsidRPr="001F38A2">
        <w:rPr>
          <w:rFonts w:ascii="Avenir LT Std 45 Book" w:hAnsi="Avenir LT Std 45 Book" w:cs="Arial"/>
          <w:b/>
          <w:bCs/>
          <w:sz w:val="22"/>
          <w:szCs w:val="22"/>
        </w:rPr>
        <w:t>are</w:t>
      </w:r>
      <w:proofErr w:type="gramEnd"/>
      <w:r w:rsidR="005C0BC9" w:rsidRPr="001F38A2">
        <w:rPr>
          <w:rFonts w:ascii="Avenir LT Std 45 Book" w:hAnsi="Avenir LT Std 45 Book" w:cs="Arial"/>
          <w:b/>
          <w:bCs/>
          <w:sz w:val="22"/>
          <w:szCs w:val="22"/>
        </w:rPr>
        <w:t xml:space="preserve"> not </w:t>
      </w:r>
      <w:r w:rsidR="005C0BC9">
        <w:rPr>
          <w:rFonts w:ascii="Avenir LT Std 45 Book" w:hAnsi="Avenir LT Std 45 Book" w:cs="Arial"/>
          <w:b/>
          <w:bCs/>
          <w:sz w:val="22"/>
          <w:szCs w:val="22"/>
        </w:rPr>
        <w:t>identifiable</w:t>
      </w:r>
      <w:r w:rsidR="005C0BC9" w:rsidRPr="001F38A2">
        <w:rPr>
          <w:rFonts w:ascii="Avenir LT Std 45 Book" w:hAnsi="Avenir LT Std 45 Book" w:cs="Arial"/>
          <w:b/>
          <w:bCs/>
          <w:sz w:val="22"/>
          <w:szCs w:val="22"/>
        </w:rPr>
        <w:t xml:space="preserve"> in the reflective writing piece.</w:t>
      </w:r>
      <w:r w:rsidR="005C0BC9" w:rsidRPr="001F38A2">
        <w:rPr>
          <w:rFonts w:ascii="Avenir LT Std 45 Book" w:hAnsi="Avenir LT Std 45 Book" w:cs="Arial"/>
          <w:sz w:val="22"/>
          <w:szCs w:val="22"/>
        </w:rPr>
        <w:t xml:space="preserve"> </w:t>
      </w: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3B583A">
        <w:rPr>
          <w:rFonts w:ascii="Avenir LT Std 45 Book" w:hAnsi="Avenir LT Std 45 Book"/>
          <w:szCs w:val="20"/>
        </w:rPr>
        <w:t>.</w:t>
      </w:r>
    </w:p>
    <w:tbl>
      <w:tblPr>
        <w:tblStyle w:val="GridTable1Light-Accent61"/>
        <w:tblW w:w="9889" w:type="dxa"/>
        <w:tblLook w:val="04A0" w:firstRow="1" w:lastRow="0" w:firstColumn="1" w:lastColumn="0" w:noHBand="0" w:noVBand="1"/>
      </w:tblPr>
      <w:tblGrid>
        <w:gridCol w:w="3369"/>
        <w:gridCol w:w="4110"/>
        <w:gridCol w:w="993"/>
        <w:gridCol w:w="1417"/>
      </w:tblGrid>
      <w:tr w:rsidR="0089582D" w:rsidRPr="006E7E3E" w:rsidTr="00F33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B70715" w:rsidRPr="006E7E3E"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Pr="006E7E3E" w:rsidRDefault="005C0BC9"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Pr="006E7E3E" w:rsidRDefault="004E134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552D6" w:rsidRDefault="007552D6" w:rsidP="0089582D">
            <w:pPr>
              <w:pStyle w:val="NoSpacing"/>
              <w:rPr>
                <w:rFonts w:ascii="Avenir LT Std 45 Book" w:hAnsi="Avenir LT Std 45 Book"/>
                <w:b w:val="0"/>
                <w:sz w:val="22"/>
                <w:szCs w:val="22"/>
              </w:rPr>
            </w:pPr>
          </w:p>
          <w:p w:rsidR="00236C60" w:rsidRDefault="00236C60"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7552D6" w:rsidRPr="006E7E3E" w:rsidRDefault="007552D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Pr="006E7E3E" w:rsidRDefault="004E134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8A6818" w:rsidRDefault="008A6818" w:rsidP="0089582D">
            <w:pPr>
              <w:pStyle w:val="NoSpacing"/>
              <w:rPr>
                <w:rFonts w:ascii="Avenir LT Std 45 Book" w:hAnsi="Avenir LT Std 45 Book"/>
                <w:b w:val="0"/>
                <w:sz w:val="22"/>
                <w:szCs w:val="22"/>
              </w:rPr>
            </w:pPr>
          </w:p>
          <w:p w:rsidR="008A6818" w:rsidRPr="006E7E3E" w:rsidRDefault="008A6818"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3B583A">
              <w:rPr>
                <w:rFonts w:ascii="Avenir LT Std 45 Book" w:hAnsi="Avenir LT Std 45 Book"/>
                <w:b w:val="0"/>
                <w:sz w:val="22"/>
                <w:szCs w:val="22"/>
              </w:rPr>
              <w:t>p</w:t>
            </w:r>
            <w:r w:rsidRPr="006E7E3E">
              <w:rPr>
                <w:rFonts w:ascii="Avenir LT Std 45 Book" w:hAnsi="Avenir LT Std 45 Book"/>
                <w:b w:val="0"/>
                <w:sz w:val="22"/>
                <w:szCs w:val="22"/>
              </w:rPr>
              <w:t>lan – If it arose again, what would you do?</w:t>
            </w:r>
          </w:p>
        </w:tc>
      </w:tr>
      <w:tr w:rsidR="0089582D" w:rsidRPr="006E7E3E" w:rsidTr="00F33922">
        <w:trPr>
          <w:trHeight w:val="2521"/>
        </w:trPr>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Default="0089582D"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1613D9" w:rsidRDefault="001613D9"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B0274B" w:rsidRPr="006E7E3E" w:rsidRDefault="00B0274B" w:rsidP="0089582D">
            <w:pPr>
              <w:pStyle w:val="NoSpacing"/>
              <w:rPr>
                <w:rFonts w:ascii="Avenir LT Std 45 Book" w:hAnsi="Avenir LT Std 45 Book"/>
                <w:b w:val="0"/>
                <w:sz w:val="22"/>
                <w:szCs w:val="22"/>
              </w:rPr>
            </w:pPr>
          </w:p>
        </w:tc>
      </w:tr>
      <w:tr w:rsidR="0089582D" w:rsidRPr="006E7E3E" w:rsidTr="00B0274B">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B583A">
              <w:rPr>
                <w:rFonts w:ascii="Avenir LT Std 45 Book" w:hAnsi="Avenir LT Std 45 Book"/>
                <w:b w:val="0"/>
                <w:sz w:val="22"/>
                <w:szCs w:val="22"/>
              </w:rPr>
              <w:t>s</w:t>
            </w:r>
            <w:r w:rsidR="0089582D" w:rsidRPr="006E7E3E">
              <w:rPr>
                <w:rFonts w:ascii="Avenir LT Std 45 Book" w:hAnsi="Avenir LT Std 45 Book"/>
                <w:b w:val="0"/>
                <w:sz w:val="22"/>
                <w:szCs w:val="22"/>
              </w:rPr>
              <w:t xml:space="preserve">tudent </w:t>
            </w:r>
            <w:r w:rsidR="003B583A">
              <w:rPr>
                <w:rFonts w:ascii="Avenir LT Std 45 Book" w:hAnsi="Avenir LT Std 45 Book"/>
                <w:b w:val="0"/>
                <w:sz w:val="22"/>
                <w:szCs w:val="22"/>
              </w:rPr>
              <w:t>s</w:t>
            </w:r>
            <w:r w:rsidR="0089582D" w:rsidRPr="006E7E3E">
              <w:rPr>
                <w:rFonts w:ascii="Avenir LT Std 45 Book" w:hAnsi="Avenir LT Std 45 Book"/>
                <w:b w:val="0"/>
                <w:sz w:val="22"/>
                <w:szCs w:val="22"/>
              </w:rPr>
              <w:t xml:space="preserve">ignature </w:t>
            </w:r>
          </w:p>
        </w:tc>
        <w:tc>
          <w:tcPr>
            <w:tcW w:w="4110"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7"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B0274B">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B0274B" w:rsidRDefault="0089582D" w:rsidP="00B0274B">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0C21F5" w:rsidRPr="006E7E3E">
              <w:rPr>
                <w:rFonts w:ascii="Avenir LT Std 45 Book" w:hAnsi="Avenir LT Std 45 Book"/>
                <w:b w:val="0"/>
                <w:sz w:val="22"/>
                <w:szCs w:val="22"/>
              </w:rPr>
              <w:t>/</w:t>
            </w:r>
            <w:r w:rsidR="00BD617D">
              <w:rPr>
                <w:rFonts w:ascii="Avenir LT Std 45 Book" w:hAnsi="Avenir LT Std 45 Book"/>
                <w:b w:val="0"/>
                <w:sz w:val="22"/>
                <w:szCs w:val="22"/>
              </w:rPr>
              <w:t xml:space="preserve"> </w:t>
            </w:r>
            <w:r w:rsidR="00236C60" w:rsidRPr="00236C60">
              <w:rPr>
                <w:rFonts w:ascii="Avenir LT Std 45 Book" w:hAnsi="Avenir LT Std 45 Book"/>
                <w:b w:val="0"/>
                <w:sz w:val="22"/>
              </w:rPr>
              <w:t xml:space="preserve">Practitioner </w:t>
            </w:r>
            <w:r w:rsidR="00604E7F">
              <w:rPr>
                <w:rFonts w:ascii="Avenir LT Std 45 Book" w:hAnsi="Avenir LT Std 45 Book"/>
                <w:b w:val="0"/>
                <w:sz w:val="22"/>
              </w:rPr>
              <w:t>r</w:t>
            </w:r>
            <w:r w:rsidR="00236C60" w:rsidRPr="00236C60">
              <w:rPr>
                <w:rFonts w:ascii="Avenir LT Std 45 Book" w:hAnsi="Avenir LT Std 45 Book"/>
                <w:b w:val="0"/>
                <w:sz w:val="22"/>
              </w:rPr>
              <w:t>egistered with NMBI</w:t>
            </w:r>
            <w:r w:rsidR="00B0274B">
              <w:rPr>
                <w:rFonts w:ascii="Avenir LT Std 45 Book" w:hAnsi="Avenir LT Std 45 Book"/>
                <w:b w:val="0"/>
                <w:sz w:val="22"/>
              </w:rPr>
              <w:t>/</w:t>
            </w:r>
            <w:r w:rsidR="00B0274B" w:rsidRPr="007A5A28">
              <w:rPr>
                <w:rFonts w:ascii="Avenir LT Std 45 Book" w:hAnsi="Avenir LT Std 45 Book"/>
                <w:b w:val="0"/>
                <w:sz w:val="22"/>
                <w:szCs w:val="22"/>
              </w:rPr>
              <w:t xml:space="preserve"> Supervisor</w:t>
            </w:r>
            <w:r w:rsidR="00236C60" w:rsidRPr="00236C60">
              <w:rPr>
                <w:rFonts w:ascii="Avenir LT Std 45 Book" w:hAnsi="Avenir LT Std 45 Book"/>
                <w:b w:val="0"/>
                <w:sz w:val="22"/>
              </w:rPr>
              <w:t xml:space="preserve"> </w:t>
            </w:r>
            <w:r w:rsidR="003B583A">
              <w:rPr>
                <w:rFonts w:ascii="Avenir LT Std 45 Book" w:hAnsi="Avenir LT Std 45 Book"/>
                <w:b w:val="0"/>
                <w:sz w:val="22"/>
              </w:rPr>
              <w:t>s</w:t>
            </w:r>
            <w:r w:rsidR="00236C60" w:rsidRPr="00236C60">
              <w:rPr>
                <w:rFonts w:ascii="Avenir LT Std 45 Book" w:hAnsi="Avenir LT Std 45 Book"/>
                <w:b w:val="0"/>
                <w:sz w:val="22"/>
              </w:rPr>
              <w:t>ignature</w:t>
            </w:r>
          </w:p>
        </w:tc>
        <w:tc>
          <w:tcPr>
            <w:tcW w:w="4110"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7"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435FE1" w:rsidRDefault="004E134D" w:rsidP="004E134D">
      <w:pPr>
        <w:pStyle w:val="Heading1"/>
      </w:pPr>
      <w:r>
        <w:t>PRACTICE PLACEMENT</w:t>
      </w:r>
      <w:r w:rsidRPr="007D0D01">
        <w:t xml:space="preserve">: </w:t>
      </w:r>
      <w:r>
        <w:t xml:space="preserve">PROGRESS NOTES </w:t>
      </w:r>
    </w:p>
    <w:p w:rsidR="004E134D" w:rsidRDefault="00122719" w:rsidP="004E134D">
      <w:pPr>
        <w:pStyle w:val="Heading1"/>
      </w:pPr>
      <w:r>
        <w:rPr>
          <w:color w:val="0000FF"/>
          <w:sz w:val="22"/>
        </w:rPr>
        <w:t>(Performing at Year 2</w:t>
      </w:r>
      <w:r w:rsidR="004E134D">
        <w:rPr>
          <w:color w:val="0000FF"/>
          <w:sz w:val="22"/>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8118AD">
        <w:rPr>
          <w:b w:val="0"/>
          <w:color w:val="auto"/>
          <w:sz w:val="22"/>
        </w:rPr>
        <w:t xml:space="preserve"> and procedures</w:t>
      </w:r>
      <w:r w:rsidR="003B583A">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3B583A">
              <w:rPr>
                <w:rFonts w:ascii="Avenir LT Std 45 Book" w:hAnsi="Avenir LT Std 45 Book"/>
                <w:b w:val="0"/>
                <w:color w:val="auto"/>
              </w:rPr>
              <w:t>’s</w:t>
            </w:r>
            <w:r>
              <w:rPr>
                <w:rFonts w:ascii="Avenir LT Std 45 Book" w:hAnsi="Avenir LT Std 45 Book"/>
                <w:b w:val="0"/>
                <w:color w:val="auto"/>
              </w:rPr>
              <w:t xml:space="preserve"> development of competenci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0706C9" w:rsidP="003945FB">
            <w:r>
              <w:rPr>
                <w:noProof/>
                <w:lang w:val="en-IE" w:eastAsia="en-IE"/>
              </w:rPr>
              <w:pict w14:anchorId="37BFD99B">
                <v:shape id="_x0000_s1027" type="#_x0000_t136" alt="" style="position:absolute;margin-left:-2.9pt;margin-top:318.1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YEAR TWO</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4443E5" w:rsidRPr="00AD3BD0">
        <w:rPr>
          <w:rFonts w:ascii="Avenir LT Std 45 Book" w:hAnsi="Avenir LT Std 45 Book"/>
          <w:sz w:val="22"/>
          <w:szCs w:val="22"/>
        </w:rPr>
        <w:t>practi</w:t>
      </w:r>
      <w:r w:rsidR="004443E5">
        <w:rPr>
          <w:rFonts w:ascii="Avenir LT Std 45 Book" w:hAnsi="Avenir LT Std 45 Book"/>
          <w:sz w:val="22"/>
          <w:szCs w:val="22"/>
        </w:rPr>
        <w:t>s</w:t>
      </w:r>
      <w:r w:rsidR="004443E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514DB6"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E4560" w:rsidRDefault="009E4560" w:rsidP="009E4560">
      <w:pPr>
        <w:pStyle w:val="NoSpacing"/>
        <w:spacing w:line="276" w:lineRule="auto"/>
        <w:jc w:val="both"/>
        <w:rPr>
          <w:rFonts w:ascii="Avenir LT Std 45 Book" w:hAnsi="Avenir LT Std 45 Book"/>
          <w:sz w:val="22"/>
          <w:szCs w:val="22"/>
        </w:rPr>
      </w:pPr>
    </w:p>
    <w:p w:rsidR="00B706E1" w:rsidRPr="008A48DF" w:rsidRDefault="00B706E1" w:rsidP="00B706E1">
      <w:pPr>
        <w:pStyle w:val="NoSpacing"/>
        <w:spacing w:line="276"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w:t>
      </w:r>
      <w:r w:rsidR="000706C9" w:rsidRPr="008A48DF">
        <w:rPr>
          <w:rFonts w:ascii="Avenir LT Std 45 Book" w:hAnsi="Avenir LT Std 45 Book"/>
          <w:sz w:val="22"/>
        </w:rPr>
        <w:t xml:space="preserve">participation </w:t>
      </w:r>
      <w:r w:rsidR="000706C9">
        <w:rPr>
          <w:rFonts w:ascii="Avenir LT Std 45 Book" w:hAnsi="Avenir LT Std 45 Book"/>
          <w:sz w:val="22"/>
        </w:rPr>
        <w:t xml:space="preserve">and/ or Identification </w:t>
      </w:r>
      <w:bookmarkStart w:id="6" w:name="_GoBack"/>
      <w:bookmarkEnd w:id="6"/>
      <w:r w:rsidRPr="008A48DF">
        <w:rPr>
          <w:rFonts w:ascii="Avenir LT Std 45 Book" w:hAnsi="Avenir LT Std 45 Book"/>
          <w:sz w:val="22"/>
        </w:rPr>
        <w:t xml:space="preserve">in the provision of care in the practice environment. The undergraduate nursing student needs both the assistance and </w:t>
      </w:r>
      <w:r w:rsidRPr="008B45D7">
        <w:rPr>
          <w:rFonts w:ascii="Avenir LT Std 45 Book" w:hAnsi="Avenir LT Std 45 Book"/>
          <w:b/>
          <w:i/>
          <w:sz w:val="22"/>
        </w:rPr>
        <w:t>close supervision</w:t>
      </w:r>
      <w:r w:rsidRPr="008A48DF">
        <w:rPr>
          <w:rFonts w:ascii="Avenir LT Std 45 Book" w:hAnsi="Avenir LT Std 45 Book"/>
          <w:sz w:val="22"/>
        </w:rPr>
        <w:t xml:space="preserve"> of the Registered Nurse</w:t>
      </w:r>
      <w:r>
        <w:rPr>
          <w:rFonts w:ascii="Avenir LT Std 45 Book" w:hAnsi="Avenir LT Std 45 Book"/>
          <w:sz w:val="22"/>
        </w:rPr>
        <w:t>/ Practitioner Registered with NMBI/ Supervisor while par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 xml:space="preserve">is defined as the presence or close proximity to the undergraduate nursing student </w:t>
      </w:r>
      <w:r w:rsidR="004E134D">
        <w:rPr>
          <w:rFonts w:ascii="Avenir LT Std 45 Book" w:hAnsi="Avenir LT Std 45 Book"/>
          <w:b/>
          <w:i/>
          <w:sz w:val="22"/>
        </w:rPr>
        <w:t xml:space="preserve">while providing </w:t>
      </w:r>
      <w:r w:rsidRPr="00DD44CD">
        <w:rPr>
          <w:rFonts w:ascii="Avenir LT Std 45 Book" w:hAnsi="Avenir LT Std 45 Book"/>
          <w:b/>
          <w:i/>
          <w:sz w:val="22"/>
        </w:rPr>
        <w:t>d</w:t>
      </w:r>
      <w:r>
        <w:rPr>
          <w:rFonts w:ascii="Avenir LT Std 45 Book" w:hAnsi="Avenir LT Std 45 Book"/>
          <w:b/>
          <w:i/>
          <w:sz w:val="22"/>
        </w:rPr>
        <w:t>elegated nursing care to children</w:t>
      </w:r>
      <w:r w:rsidRPr="00DD44CD">
        <w:rPr>
          <w:rFonts w:ascii="Avenir LT Std 45 Book" w:hAnsi="Avenir LT Std 45 Book"/>
          <w:b/>
          <w:i/>
          <w:sz w:val="22"/>
        </w:rPr>
        <w:t>/service users/persons and supports family members</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learning needs t</w:t>
      </w:r>
      <w:r>
        <w:rPr>
          <w:rFonts w:ascii="Avenir LT Std 45 Book" w:hAnsi="Avenir LT Std 45 Book"/>
          <w:sz w:val="22"/>
        </w:rPr>
        <w:t>hrough discussion with the P</w:t>
      </w:r>
      <w:r w:rsidRPr="008A48DF">
        <w:rPr>
          <w:rFonts w:ascii="Avenir LT Std 45 Book" w:hAnsi="Avenir LT Std 45 Book"/>
          <w:sz w:val="22"/>
        </w:rPr>
        <w:t>receptor/Associate Preceptor</w:t>
      </w:r>
      <w:r>
        <w:rPr>
          <w:rFonts w:ascii="Avenir LT Std 45 Book" w:hAnsi="Avenir LT Std 45 Book"/>
          <w:sz w:val="22"/>
        </w:rPr>
        <w:t>/Supervisor</w:t>
      </w:r>
      <w:r w:rsidRPr="008A48DF">
        <w:rPr>
          <w:rFonts w:ascii="Avenir LT Std 45 Book" w:hAnsi="Avenir LT Std 45 Book"/>
          <w:sz w:val="22"/>
        </w:rPr>
        <w:t>.</w:t>
      </w:r>
    </w:p>
    <w:p w:rsidR="00B706E1" w:rsidRPr="00E16CFD" w:rsidRDefault="00B706E1" w:rsidP="00B706E1">
      <w:pPr>
        <w:pStyle w:val="NoSpacing"/>
        <w:rPr>
          <w:rFonts w:ascii="Avenir LT Std 45 Book" w:hAnsi="Avenir LT Std 45 Book"/>
          <w:b/>
          <w:sz w:val="22"/>
          <w:szCs w:val="22"/>
        </w:rPr>
      </w:pPr>
    </w:p>
    <w:p w:rsidR="00B706E1" w:rsidRPr="00E16CFD" w:rsidRDefault="00B706E1" w:rsidP="00B706E1">
      <w:pPr>
        <w:pStyle w:val="NoSpacing"/>
        <w:rPr>
          <w:rFonts w:ascii="Avenir LT Std 45 Book" w:hAnsi="Avenir LT Std 45 Book"/>
          <w:b/>
          <w:sz w:val="22"/>
          <w:szCs w:val="22"/>
        </w:rPr>
      </w:pPr>
      <w:r w:rsidRPr="00E16CFD">
        <w:rPr>
          <w:rFonts w:ascii="Avenir LT Std 45 Book" w:hAnsi="Avenir LT Std 45 Book"/>
          <w:b/>
          <w:sz w:val="22"/>
          <w:szCs w:val="22"/>
        </w:rPr>
        <w:t xml:space="preserve">In </w:t>
      </w:r>
      <w:r w:rsidR="009F7E99">
        <w:rPr>
          <w:rFonts w:ascii="Avenir LT Std 45 Book" w:hAnsi="Avenir LT Std 45 Book"/>
          <w:b/>
          <w:sz w:val="22"/>
          <w:szCs w:val="22"/>
        </w:rPr>
        <w:t>Y</w:t>
      </w:r>
      <w:r w:rsidRPr="00E16CFD">
        <w:rPr>
          <w:rFonts w:ascii="Avenir LT Std 45 Book" w:hAnsi="Avenir LT Std 45 Book"/>
          <w:b/>
          <w:sz w:val="22"/>
          <w:szCs w:val="22"/>
        </w:rPr>
        <w:t>ear 2, at the end of each practice placement, nursing students have to achieve all domains at participation and/or identification level in line with HEI’s local policy.</w:t>
      </w:r>
    </w:p>
    <w:p w:rsidR="00B706E1" w:rsidRDefault="00B706E1"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604E7F">
              <w:rPr>
                <w:rFonts w:ascii="Avenir LT Std 45 Book" w:hAnsi="Avenir LT Std 45 Book"/>
                <w:b w:val="0"/>
                <w:color w:val="000000" w:themeColor="text1"/>
                <w:sz w:val="22"/>
                <w:szCs w:val="22"/>
              </w:rPr>
              <w:t>P</w:t>
            </w:r>
            <w:r w:rsidR="00604E7F"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604E7F">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9F7E99">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Pr="00E83DA9" w:rsidRDefault="009E4560" w:rsidP="009E4560">
      <w:pPr>
        <w:pStyle w:val="NoSpacing"/>
        <w:rPr>
          <w:rFonts w:ascii="Avenir LT Std 45 Book" w:hAnsi="Avenir LT Std 45 Book"/>
          <w:b/>
          <w:sz w:val="22"/>
          <w:szCs w:val="22"/>
        </w:rPr>
      </w:pPr>
    </w:p>
    <w:p w:rsidR="009E4560" w:rsidRDefault="009E4560" w:rsidP="00391BE7">
      <w:pPr>
        <w:rPr>
          <w:rFonts w:ascii="Avenir LT Std 45 Book" w:hAnsi="Avenir LT Std 45 Book"/>
          <w:b/>
          <w:sz w:val="36"/>
          <w:szCs w:val="36"/>
        </w:rPr>
        <w:sectPr w:rsidR="009E4560" w:rsidSect="00B66C8C">
          <w:headerReference w:type="default" r:id="rId14"/>
          <w:type w:val="continuous"/>
          <w:pgSz w:w="12240" w:h="15840"/>
          <w:pgMar w:top="1440" w:right="1440" w:bottom="1440" w:left="1440" w:header="454" w:footer="454" w:gutter="0"/>
          <w:pgNumType w:start="0"/>
          <w:cols w:space="720"/>
          <w:noEndnote/>
          <w:docGrid w:linePitch="326"/>
        </w:sectPr>
      </w:pPr>
    </w:p>
    <w:p w:rsidR="00B44BB1"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1076B1">
        <w:rPr>
          <w:rFonts w:ascii="Avenir LT Std 45 Book" w:hAnsi="Avenir LT Std 45 Book"/>
          <w:b/>
          <w:szCs w:val="22"/>
        </w:rPr>
        <w:t>YEAR TWO</w:t>
      </w:r>
      <w:r w:rsidRPr="00854E28">
        <w:rPr>
          <w:rFonts w:ascii="Avenir LT Std 45 Book" w:hAnsi="Avenir LT Std 45 Book"/>
          <w:b/>
          <w:szCs w:val="22"/>
        </w:rPr>
        <w:t xml:space="preserve">: </w:t>
      </w:r>
      <w:r w:rsidR="00854E28" w:rsidRPr="00854E28">
        <w:rPr>
          <w:rFonts w:ascii="Avenir LT Std 45 Book" w:hAnsi="Avenir LT Std 45 Book"/>
          <w:b/>
          <w:szCs w:val="22"/>
        </w:rPr>
        <w:t xml:space="preserve">Six Domains of Competence </w:t>
      </w:r>
    </w:p>
    <w:p w:rsidR="000C547A" w:rsidRDefault="000C547A" w:rsidP="007D0D01">
      <w:pPr>
        <w:pStyle w:val="NoSpacing"/>
        <w:jc w:val="center"/>
        <w:rPr>
          <w:rFonts w:ascii="Avenir LT Std 45 Book" w:hAnsi="Avenir LT Std 45 Book"/>
          <w:b/>
          <w:szCs w:val="22"/>
        </w:rPr>
      </w:pPr>
    </w:p>
    <w:p w:rsidR="000C547A" w:rsidRPr="00542B56" w:rsidRDefault="000C547A" w:rsidP="000C547A">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2: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C547A"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18"/>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7" w:name="_Toc475969481"/>
            <w:r w:rsidRPr="008D535A">
              <w:rPr>
                <w:rFonts w:ascii="Avenir LT Std 45 Book" w:hAnsi="Avenir LT Std 45 Book" w:cstheme="minorHAnsi"/>
                <w:i/>
                <w:sz w:val="22"/>
                <w:szCs w:val="22"/>
                <w:u w:val="single"/>
              </w:rPr>
              <w:t>Domain 1: Professional values and conduct of the nurse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8" w:name="_Toc475969482"/>
            <w:r w:rsidRPr="008D535A">
              <w:rPr>
                <w:rFonts w:ascii="Avenir LT Std 45 Book" w:hAnsi="Avenir LT Std 45 Book" w:cstheme="minorHAnsi"/>
                <w:i/>
                <w:sz w:val="22"/>
                <w:szCs w:val="22"/>
                <w:u w:val="single"/>
              </w:rPr>
              <w:t>Domain 2: Nursing</w:t>
            </w:r>
            <w:r w:rsidR="000C547A" w:rsidRPr="008D535A">
              <w:rPr>
                <w:rFonts w:ascii="Avenir LT Std 45 Book" w:hAnsi="Avenir LT Std 45 Book" w:cstheme="minorHAnsi"/>
                <w:i/>
                <w:sz w:val="22"/>
                <w:szCs w:val="22"/>
                <w:u w:val="single"/>
              </w:rPr>
              <w:t xml:space="preserve"> practice and clinical decision </w:t>
            </w:r>
            <w:r w:rsidRPr="008D535A">
              <w:rPr>
                <w:rFonts w:ascii="Avenir LT Std 45 Book" w:hAnsi="Avenir LT Std 45 Book" w:cstheme="minorHAnsi"/>
                <w:i/>
                <w:sz w:val="22"/>
                <w:szCs w:val="22"/>
                <w:u w:val="single"/>
              </w:rPr>
              <w:t>making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9" w:name="_Toc475969483"/>
            <w:r w:rsidRPr="008D535A">
              <w:rPr>
                <w:rFonts w:ascii="Avenir LT Std 45 Book" w:hAnsi="Avenir LT Std 45 Book" w:cstheme="minorHAnsi"/>
                <w:i/>
                <w:sz w:val="22"/>
                <w:szCs w:val="22"/>
                <w:u w:val="single"/>
              </w:rPr>
              <w:t>Domain 3: Knowledge and cognitive competence</w:t>
            </w:r>
            <w:bookmarkEnd w:id="9"/>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10" w:name="_Toc475969484"/>
            <w:r w:rsidRPr="008D535A">
              <w:rPr>
                <w:rFonts w:ascii="Avenir LT Std 45 Book" w:hAnsi="Avenir LT Std 45 Book" w:cstheme="minorHAnsi"/>
                <w:i/>
                <w:sz w:val="22"/>
                <w:szCs w:val="22"/>
                <w:u w:val="single"/>
              </w:rPr>
              <w:t>Domain 4: Communication and interpersonal competence</w:t>
            </w:r>
            <w:bookmarkEnd w:id="10"/>
          </w:p>
          <w:p w:rsidR="00B15E6D" w:rsidRPr="00854E28" w:rsidRDefault="00B15E6D" w:rsidP="008118A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spacing w:line="360" w:lineRule="auto"/>
              <w:rPr>
                <w:rFonts w:ascii="Avenir LT Std 45 Book" w:hAnsi="Avenir LT Std 45 Book" w:cstheme="minorHAnsi"/>
                <w:i/>
                <w:sz w:val="22"/>
                <w:szCs w:val="22"/>
                <w:u w:val="single"/>
              </w:rPr>
            </w:pPr>
            <w:r w:rsidRPr="008D535A">
              <w:rPr>
                <w:rFonts w:ascii="Avenir LT Std 45 Book" w:hAnsi="Avenir LT Std 45 Book" w:cstheme="minorHAnsi"/>
                <w:i/>
                <w:sz w:val="22"/>
                <w:szCs w:val="22"/>
                <w:u w:val="single"/>
              </w:rPr>
              <w:t>Domain 5: Management and team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person’s wellbeing, recovery, </w:t>
            </w:r>
            <w:r w:rsidR="008118AD">
              <w:rPr>
                <w:rFonts w:ascii="Avenir LT Std 45 Book" w:hAnsi="Avenir LT Std 45 Book" w:cstheme="minorHAnsi"/>
                <w:b w:val="0"/>
                <w:sz w:val="22"/>
                <w:szCs w:val="22"/>
              </w:rPr>
              <w:t xml:space="preserve">independence and safety through 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r w:rsidRPr="008D535A">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9F7E99">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9F7E99">
              <w:rPr>
                <w:rFonts w:ascii="Avenir LT Std 45 Book" w:hAnsi="Avenir LT Std 45 Book" w:cstheme="minorHAnsi"/>
                <w:b w:val="0"/>
                <w:sz w:val="22"/>
                <w:szCs w:val="22"/>
              </w:rPr>
              <w:t>competence</w:t>
            </w:r>
            <w:r w:rsidR="009F7E99"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0C7BF2">
      <w:pPr>
        <w:pStyle w:val="NoSpacing"/>
        <w:spacing w:line="276" w:lineRule="auto"/>
        <w:rPr>
          <w:rFonts w:ascii="Avenir LT Std 45 Book" w:hAnsi="Avenir LT Std 45 Book"/>
          <w:b/>
          <w:sz w:val="22"/>
          <w:szCs w:val="22"/>
        </w:rPr>
        <w:sectPr w:rsidR="00B70715" w:rsidSect="00297A72">
          <w:pgSz w:w="15840" w:h="12240" w:orient="landscape"/>
          <w:pgMar w:top="567" w:right="1440" w:bottom="993" w:left="1440" w:header="454" w:footer="454" w:gutter="0"/>
          <w:cols w:space="720"/>
          <w:noEndnote/>
          <w:titlePg/>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83" w:type="pct"/>
        <w:tblInd w:w="675" w:type="dxa"/>
        <w:tblLook w:val="0000" w:firstRow="0" w:lastRow="0" w:firstColumn="0" w:lastColumn="0" w:noHBand="0" w:noVBand="0"/>
      </w:tblPr>
      <w:tblGrid>
        <w:gridCol w:w="10206"/>
      </w:tblGrid>
      <w:tr w:rsidR="00FF11EE" w:rsidRPr="00DE2E53" w:rsidTr="00122719">
        <w:trPr>
          <w:trHeight w:val="397"/>
        </w:trPr>
        <w:tc>
          <w:tcPr>
            <w:tcW w:w="5000" w:type="pct"/>
            <w:shd w:val="clear" w:color="auto" w:fill="E2EFD9" w:themeFill="accent6" w:themeFillTint="33"/>
          </w:tcPr>
          <w:p w:rsidR="008E7F62" w:rsidRPr="00206820" w:rsidRDefault="008E7F62" w:rsidP="008E7F62">
            <w:pPr>
              <w:pStyle w:val="NoSpacing"/>
              <w:rPr>
                <w:rFonts w:ascii="Avenir LT Std 45 Book" w:hAnsi="Avenir LT Std 45 Book"/>
                <w:b/>
                <w:color w:val="0000FF"/>
                <w:sz w:val="22"/>
                <w:szCs w:val="22"/>
              </w:rPr>
            </w:pPr>
            <w:r w:rsidRPr="00206820">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9F7E99">
              <w:rPr>
                <w:rFonts w:ascii="Avenir LT Std 45 Book" w:hAnsi="Avenir LT Std 45 Book"/>
                <w:sz w:val="22"/>
                <w:szCs w:val="22"/>
              </w:rPr>
              <w:t>s</w:t>
            </w:r>
            <w:r w:rsidR="009F7E99"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122719">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122719">
        <w:trPr>
          <w:trHeight w:val="397"/>
        </w:trPr>
        <w:tc>
          <w:tcPr>
            <w:tcW w:w="5000" w:type="pct"/>
            <w:shd w:val="clear" w:color="auto" w:fill="E2EFD9" w:themeFill="accent6" w:themeFillTint="33"/>
          </w:tcPr>
          <w:p w:rsidR="008E7F62" w:rsidRDefault="008E7F62" w:rsidP="008E7F62">
            <w:pPr>
              <w:pStyle w:val="NoSpacing"/>
              <w:rPr>
                <w:rFonts w:ascii="Avenir LT Std 45 Book" w:hAnsi="Avenir LT Std 45 Book"/>
                <w:b/>
                <w:color w:val="0000FF"/>
                <w:sz w:val="22"/>
                <w:szCs w:val="22"/>
              </w:rPr>
            </w:pPr>
            <w:r>
              <w:rPr>
                <w:rFonts w:ascii="Avenir LT Std 45 Book" w:hAnsi="Avenir LT Std 45 Book"/>
                <w:b/>
                <w:color w:val="0000FF"/>
                <w:sz w:val="22"/>
                <w:szCs w:val="22"/>
              </w:rPr>
              <w:t>To be completed by the Preceptor/ Associate Preceptor</w:t>
            </w:r>
            <w:r w:rsidR="008118AD">
              <w:rPr>
                <w:rFonts w:ascii="Avenir LT Std 45 Book" w:hAnsi="Avenir LT Std 45 Book"/>
                <w:b/>
                <w:color w:val="0000FF"/>
                <w:sz w:val="22"/>
                <w:szCs w:val="22"/>
              </w:rPr>
              <w:t>/ Supervisor</w:t>
            </w:r>
            <w:r>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122719">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8E7F62">
              <w:rPr>
                <w:rFonts w:ascii="Avenir LT Std 45 Book" w:hAnsi="Avenir LT Std 45 Book"/>
              </w:rPr>
              <w:t xml:space="preserve"> (Please Circle as Appropriate)</w:t>
            </w:r>
          </w:p>
        </w:tc>
      </w:tr>
      <w:tr w:rsidR="008E7F62" w:rsidRPr="0014634D" w:rsidTr="008118AD">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8E7F62" w:rsidRPr="008E7F62" w:rsidRDefault="008E7F62" w:rsidP="002D2558">
            <w:pPr>
              <w:jc w:val="center"/>
              <w:rPr>
                <w:rFonts w:ascii="Avenir LT Std 45 Book" w:hAnsi="Avenir LT Std 45 Book"/>
                <w:bCs w:val="0"/>
                <w:sz w:val="32"/>
              </w:rPr>
            </w:pPr>
            <w:r w:rsidRPr="008E7F62">
              <w:rPr>
                <w:rFonts w:ascii="Avenir LT Std 45 Book" w:hAnsi="Avenir LT Std 45 Book"/>
                <w:bCs w:val="0"/>
                <w:sz w:val="32"/>
              </w:rPr>
              <w:t>Yes</w:t>
            </w:r>
          </w:p>
        </w:tc>
        <w:tc>
          <w:tcPr>
            <w:tcW w:w="5103" w:type="dxa"/>
            <w:vAlign w:val="center"/>
          </w:tcPr>
          <w:p w:rsidR="008E7F62" w:rsidRPr="008E7F62" w:rsidRDefault="008E7F62"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8E7F62">
              <w:rPr>
                <w:rFonts w:ascii="Avenir LT Std 45 Book" w:hAnsi="Avenir LT Std 45 Book"/>
                <w:b/>
                <w:bCs/>
                <w:sz w:val="32"/>
              </w:rPr>
              <w:t>No</w:t>
            </w:r>
            <w:r w:rsidR="00122719" w:rsidRPr="00122719">
              <w:rPr>
                <w:rFonts w:ascii="Avenir LT Std 45 Book" w:hAnsi="Avenir LT Std 45 Book"/>
                <w:b/>
                <w:bCs/>
                <w:color w:val="0000FF"/>
                <w:sz w:val="32"/>
              </w:rPr>
              <w:t>*</w:t>
            </w:r>
            <w:r w:rsidRPr="00122719">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8E7F62">
              <w:rPr>
                <w:rFonts w:ascii="Avenir LT Std 45 Book" w:hAnsi="Avenir LT Std 45 Book"/>
                <w:b w:val="0"/>
              </w:rPr>
              <w:t>Supervisor</w:t>
            </w:r>
            <w:r w:rsidRPr="008E7F62">
              <w:rPr>
                <w:rFonts w:ascii="Avenir LT Std 45 Book" w:hAnsi="Avenir LT Std 45 Book"/>
                <w:b w:val="0"/>
              </w:rPr>
              <w:t xml:space="preserve"> </w:t>
            </w:r>
            <w:r w:rsidR="009F7E99" w:rsidRPr="008E7F62">
              <w:rPr>
                <w:rFonts w:ascii="Avenir LT Std 45 Book" w:hAnsi="Avenir LT Std 45 Book"/>
                <w:b w:val="0"/>
              </w:rPr>
              <w:t>signature</w:t>
            </w:r>
            <w:r w:rsidR="004A1833">
              <w:rPr>
                <w:rFonts w:ascii="Avenir LT Std 45 Book" w:hAnsi="Avenir LT Std 45 Book"/>
                <w:b w:val="0"/>
              </w:rPr>
              <w:t>**</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9F7E99">
              <w:rPr>
                <w:rFonts w:ascii="Avenir LT Std 45 Book" w:hAnsi="Avenir LT Std 45 Book"/>
                <w:b w:val="0"/>
              </w:rPr>
              <w:t xml:space="preserve">registered </w:t>
            </w:r>
            <w:r>
              <w:rPr>
                <w:rFonts w:ascii="Avenir LT Std 45 Book" w:hAnsi="Avenir LT Std 45 Book"/>
                <w:b w:val="0"/>
              </w:rPr>
              <w:t>with NMBI</w:t>
            </w:r>
            <w:r w:rsidR="000C21F5" w:rsidRPr="0014634D">
              <w:rPr>
                <w:rFonts w:ascii="Avenir LT Std 45 Book" w:hAnsi="Avenir LT Std 45 Book"/>
                <w:b w:val="0"/>
              </w:rPr>
              <w:t xml:space="preserve"> </w:t>
            </w:r>
            <w:r w:rsidR="009F7E99">
              <w:rPr>
                <w:rFonts w:ascii="Avenir LT Std 45 Book" w:hAnsi="Avenir LT Std 45 Book"/>
                <w:b w:val="0"/>
              </w:rPr>
              <w:t>s</w:t>
            </w:r>
            <w:r w:rsidR="009F7E99"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9F7E99">
              <w:rPr>
                <w:rFonts w:ascii="Avenir LT Std 45 Book" w:hAnsi="Avenir LT Std 45 Book"/>
                <w:b w:val="0"/>
              </w:rPr>
              <w:t>s</w:t>
            </w:r>
            <w:r w:rsidR="009F7E99" w:rsidRPr="0014634D">
              <w:rPr>
                <w:rFonts w:ascii="Avenir LT Std 45 Book" w:hAnsi="Avenir LT Std 45 Book"/>
                <w:b w:val="0"/>
              </w:rPr>
              <w:t xml:space="preserve">tudent </w:t>
            </w:r>
            <w:r w:rsidR="009F7E99">
              <w:rPr>
                <w:rFonts w:ascii="Avenir LT Std 45 Book" w:hAnsi="Avenir LT Std 45 Book"/>
                <w:b w:val="0"/>
              </w:rPr>
              <w:t>s</w:t>
            </w:r>
            <w:r w:rsidR="009F7E99"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122719" w:rsidRPr="0014634D" w:rsidRDefault="00122719" w:rsidP="00122719">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122719" w:rsidRPr="00D77B96" w:rsidRDefault="00122719" w:rsidP="00122719">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If n</w:t>
      </w:r>
      <w:r w:rsidR="00167E6E">
        <w:rPr>
          <w:rFonts w:ascii="Avenir LT Std 45 Book" w:hAnsi="Avenir LT Std 45 Book"/>
          <w:b/>
          <w:color w:val="0000FF"/>
          <w:sz w:val="20"/>
          <w:szCs w:val="20"/>
        </w:rPr>
        <w:t xml:space="preserve">o, please indicate the domains </w:t>
      </w:r>
      <w:r w:rsidRPr="00D77B96">
        <w:rPr>
          <w:rFonts w:ascii="Avenir LT Std 45 Book" w:hAnsi="Avenir LT Std 45 Book"/>
          <w:b/>
          <w:color w:val="0000FF"/>
          <w:sz w:val="20"/>
          <w:szCs w:val="20"/>
        </w:rPr>
        <w:t>which were not achieved. Contact the CPC in line with local</w:t>
      </w:r>
      <w:r w:rsidR="008118AD">
        <w:rPr>
          <w:rFonts w:ascii="Avenir LT Std 45 Book" w:hAnsi="Avenir LT Std 45 Book"/>
          <w:b/>
          <w:color w:val="0000FF"/>
          <w:sz w:val="20"/>
          <w:szCs w:val="20"/>
        </w:rPr>
        <w:t xml:space="preserve"> HEI</w:t>
      </w:r>
      <w:r w:rsidRPr="00D77B96">
        <w:rPr>
          <w:rFonts w:ascii="Avenir LT Std 45 Book" w:hAnsi="Avenir LT Std 45 Book"/>
          <w:b/>
          <w:color w:val="0000FF"/>
          <w:sz w:val="20"/>
          <w:szCs w:val="20"/>
        </w:rPr>
        <w:t xml:space="preserve"> policies and procedures.</w:t>
      </w:r>
    </w:p>
    <w:p w:rsidR="00073CAD" w:rsidRDefault="00073CAD" w:rsidP="00073CAD">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YEAR TWO</w:t>
      </w:r>
    </w:p>
    <w:p w:rsidR="00073CAD" w:rsidRDefault="00073CAD" w:rsidP="00073CAD">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073CAD" w:rsidRDefault="008E7F62" w:rsidP="008E7F62">
      <w:pPr>
        <w:tabs>
          <w:tab w:val="left" w:pos="1421"/>
          <w:tab w:val="left" w:pos="1982"/>
        </w:tabs>
        <w:jc w:val="center"/>
        <w:rPr>
          <w:rFonts w:ascii="Avenir LT Std 45 Book" w:hAnsi="Avenir LT Std 45 Book"/>
          <w:b/>
          <w:szCs w:val="22"/>
        </w:rPr>
      </w:pPr>
      <w:r>
        <w:rPr>
          <w:rFonts w:ascii="Avenir LT Std 45 Book" w:hAnsi="Avenir LT Std 45 Book"/>
          <w:b/>
          <w:szCs w:val="22"/>
        </w:rPr>
        <w:t xml:space="preserve">           </w:t>
      </w:r>
    </w:p>
    <w:p w:rsidR="008E7F62" w:rsidRPr="00032385" w:rsidRDefault="00073CAD" w:rsidP="008E7F62">
      <w:pPr>
        <w:tabs>
          <w:tab w:val="left" w:pos="1421"/>
          <w:tab w:val="left" w:pos="1982"/>
        </w:tabs>
        <w:jc w:val="center"/>
        <w:rPr>
          <w:rFonts w:ascii="Avenir LT Std 45 Book" w:hAnsi="Avenir LT Std 45 Book"/>
          <w:b/>
          <w:sz w:val="36"/>
          <w:szCs w:val="36"/>
        </w:rPr>
      </w:pPr>
      <w:r>
        <w:rPr>
          <w:rFonts w:ascii="Avenir LT Std 45 Book" w:hAnsi="Avenir LT Std 45 Book"/>
          <w:b/>
          <w:szCs w:val="22"/>
        </w:rPr>
        <w:t xml:space="preserve">           </w:t>
      </w:r>
      <w:r w:rsidR="008E7F62" w:rsidRPr="00032385">
        <w:rPr>
          <w:rFonts w:ascii="Avenir LT Std 45 Book" w:hAnsi="Avenir LT Std 45 Book"/>
          <w:b/>
          <w:szCs w:val="22"/>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119"/>
        <w:gridCol w:w="3969"/>
        <w:gridCol w:w="851"/>
        <w:gridCol w:w="2267"/>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tc>
      </w:tr>
      <w:tr w:rsidR="005F4A58" w:rsidTr="00073CA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9F7E99">
              <w:rPr>
                <w:rFonts w:ascii="Avenir LT Std 45 Book" w:hAnsi="Avenir LT Std 45 Book"/>
                <w:b w:val="0"/>
                <w:sz w:val="22"/>
                <w:szCs w:val="22"/>
              </w:rPr>
              <w:t>s</w:t>
            </w:r>
            <w:r>
              <w:rPr>
                <w:rFonts w:ascii="Avenir LT Std 45 Book" w:hAnsi="Avenir LT Std 45 Book"/>
                <w:b w:val="0"/>
                <w:sz w:val="22"/>
                <w:szCs w:val="22"/>
              </w:rPr>
              <w:t>ignature</w:t>
            </w:r>
          </w:p>
        </w:tc>
        <w:tc>
          <w:tcPr>
            <w:tcW w:w="396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8E7F62" w:rsidTr="00073CAD">
        <w:trPr>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8E7F62" w:rsidRPr="00073CAD" w:rsidRDefault="008E7F62" w:rsidP="00A9062B">
            <w:pPr>
              <w:pStyle w:val="NoSpacing"/>
              <w:rPr>
                <w:rFonts w:ascii="Avenir LT Std 45 Book" w:hAnsi="Avenir LT Std 45 Book"/>
                <w:b w:val="0"/>
                <w:sz w:val="22"/>
                <w:szCs w:val="22"/>
              </w:rPr>
            </w:pPr>
            <w:r w:rsidRPr="00073CAD">
              <w:rPr>
                <w:rFonts w:ascii="Avenir LT Std 45 Book" w:hAnsi="Avenir LT Std 45 Book"/>
                <w:b w:val="0"/>
                <w:sz w:val="22"/>
                <w:szCs w:val="22"/>
              </w:rPr>
              <w:t>Nursing student signature</w:t>
            </w:r>
          </w:p>
        </w:tc>
        <w:tc>
          <w:tcPr>
            <w:tcW w:w="3969" w:type="dxa"/>
            <w:shd w:val="clear" w:color="auto" w:fill="FFFFFF" w:themeFill="background1"/>
          </w:tcPr>
          <w:p w:rsidR="008E7F62" w:rsidRDefault="008E7F62"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8E7F62" w:rsidRDefault="00073CAD"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r>
              <w:rPr>
                <w:rFonts w:ascii="Avenir LT Std 45 Book" w:hAnsi="Avenir LT Std 45 Book"/>
                <w:bCs/>
                <w:sz w:val="22"/>
                <w:szCs w:val="22"/>
              </w:rPr>
              <w:t xml:space="preserve"> </w:t>
            </w:r>
          </w:p>
        </w:tc>
        <w:tc>
          <w:tcPr>
            <w:tcW w:w="2267" w:type="dxa"/>
            <w:shd w:val="clear" w:color="auto" w:fill="FFFFFF" w:themeFill="background1"/>
          </w:tcPr>
          <w:p w:rsidR="008E7F62" w:rsidRDefault="008E7F62"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073CAD">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8E7F62">
              <w:rPr>
                <w:rFonts w:ascii="Avenir LT Std 45 Book" w:hAnsi="Avenir LT Std 45 Book"/>
                <w:b w:val="0"/>
                <w:sz w:val="22"/>
                <w:szCs w:val="22"/>
              </w:rPr>
              <w:t>/ HEI</w:t>
            </w:r>
            <w:r>
              <w:rPr>
                <w:rFonts w:ascii="Avenir LT Std 45 Book" w:hAnsi="Avenir LT Std 45 Book"/>
                <w:b w:val="0"/>
                <w:sz w:val="22"/>
                <w:szCs w:val="22"/>
              </w:rPr>
              <w:t xml:space="preserve"> </w:t>
            </w:r>
            <w:r w:rsidR="009F7E99">
              <w:rPr>
                <w:rFonts w:ascii="Avenir LT Std 45 Book" w:hAnsi="Avenir LT Std 45 Book"/>
                <w:b w:val="0"/>
                <w:sz w:val="22"/>
                <w:szCs w:val="22"/>
              </w:rPr>
              <w:t>s</w:t>
            </w:r>
            <w:r>
              <w:rPr>
                <w:rFonts w:ascii="Avenir LT Std 45 Book" w:hAnsi="Avenir LT Std 45 Book"/>
                <w:b w:val="0"/>
                <w:sz w:val="22"/>
                <w:szCs w:val="22"/>
              </w:rPr>
              <w:t>ignature</w:t>
            </w:r>
          </w:p>
        </w:tc>
        <w:tc>
          <w:tcPr>
            <w:tcW w:w="3969"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297A72">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666D" w:rsidRPr="007C6A99" w:rsidRDefault="0041666D" w:rsidP="007C6A99">
      <w:pPr>
        <w:pStyle w:val="Footer"/>
      </w:pPr>
    </w:p>
  </w:endnote>
  <w:endnote w:type="continuationSeparator" w:id="0">
    <w:p w:rsidR="0041666D" w:rsidRDefault="0041666D"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706C9">
      <w:rPr>
        <w:rStyle w:val="PageNumber"/>
        <w:noProof/>
      </w:rPr>
      <w:t>12</w:t>
    </w:r>
    <w:r>
      <w:rPr>
        <w:rStyle w:val="PageNumber"/>
      </w:rPr>
      <w:fldChar w:fldCharType="end"/>
    </w:r>
  </w:p>
  <w:p w:rsidR="00297A72" w:rsidRDefault="00297A72" w:rsidP="00297A72">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9F7E99">
      <w:rPr>
        <w:rFonts w:ascii="Avenir LT Std 45 Book" w:hAnsi="Avenir LT Std 45 Book" w:cs="Arial"/>
        <w:sz w:val="20"/>
        <w:szCs w:val="20"/>
      </w:rPr>
      <w:t xml:space="preserve">– </w:t>
    </w:r>
    <w:r>
      <w:rPr>
        <w:rFonts w:ascii="Avenir LT Std 45 Book" w:hAnsi="Avenir LT Std 45 Book" w:cs="Arial"/>
        <w:sz w:val="20"/>
        <w:szCs w:val="20"/>
      </w:rPr>
      <w:t>YEAR TWO</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7A72" w:rsidRDefault="00297A72" w:rsidP="00297A72">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9F7E99">
      <w:rPr>
        <w:rFonts w:ascii="Avenir LT Std 45 Book" w:hAnsi="Avenir LT Std 45 Book" w:cs="Arial"/>
        <w:sz w:val="20"/>
        <w:szCs w:val="20"/>
      </w:rPr>
      <w:t xml:space="preserve">– </w:t>
    </w:r>
    <w:r>
      <w:rPr>
        <w:rFonts w:ascii="Avenir LT Std 45 Book" w:hAnsi="Avenir LT Std 45 Book" w:cs="Arial"/>
        <w:sz w:val="20"/>
        <w:szCs w:val="20"/>
      </w:rPr>
      <w:t>YEAR TWO</w:t>
    </w:r>
  </w:p>
  <w:sdt>
    <w:sdtPr>
      <w:id w:val="-1147285444"/>
      <w:docPartObj>
        <w:docPartGallery w:val="Page Numbers (Bottom of Page)"/>
        <w:docPartUnique/>
      </w:docPartObj>
    </w:sdtPr>
    <w:sdtEndPr>
      <w:rPr>
        <w:noProof/>
      </w:rPr>
    </w:sdtEndPr>
    <w:sdtContent>
      <w:p w:rsidR="009F0202" w:rsidRPr="00297A72" w:rsidRDefault="00297A72" w:rsidP="00297A72">
        <w:pPr>
          <w:pStyle w:val="Footer"/>
          <w:jc w:val="right"/>
        </w:pPr>
        <w:r>
          <w:fldChar w:fldCharType="begin"/>
        </w:r>
        <w:r>
          <w:instrText xml:space="preserve"> PAGE   \* MERGEFORMAT </w:instrText>
        </w:r>
        <w:r>
          <w:fldChar w:fldCharType="separate"/>
        </w:r>
        <w:r w:rsidR="000706C9">
          <w:rPr>
            <w:noProof/>
          </w:rPr>
          <w:t>9</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0677436"/>
      <w:docPartObj>
        <w:docPartGallery w:val="Page Numbers (Bottom of Page)"/>
        <w:docPartUnique/>
      </w:docPartObj>
    </w:sdtPr>
    <w:sdtEndPr>
      <w:rPr>
        <w:noProof/>
      </w:rPr>
    </w:sdtEndPr>
    <w:sdtContent>
      <w:p w:rsidR="00297A72" w:rsidRDefault="00297A72">
        <w:pPr>
          <w:pStyle w:val="Footer"/>
          <w:jc w:val="right"/>
        </w:pPr>
        <w:r>
          <w:fldChar w:fldCharType="begin"/>
        </w:r>
        <w:r>
          <w:instrText xml:space="preserve"> PAGE   \* MERGEFORMAT </w:instrText>
        </w:r>
        <w:r>
          <w:fldChar w:fldCharType="separate"/>
        </w:r>
        <w:r w:rsidR="000706C9">
          <w:rPr>
            <w:noProof/>
          </w:rPr>
          <w:t>11</w:t>
        </w:r>
        <w:r>
          <w:rPr>
            <w:noProof/>
          </w:rPr>
          <w:fldChar w:fldCharType="end"/>
        </w:r>
      </w:p>
    </w:sdtContent>
  </w:sdt>
  <w:p w:rsidR="00297A72" w:rsidRDefault="00297A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666D" w:rsidRDefault="0041666D" w:rsidP="008B68DB">
      <w:r>
        <w:separator/>
      </w:r>
    </w:p>
  </w:footnote>
  <w:footnote w:type="continuationSeparator" w:id="0">
    <w:p w:rsidR="0041666D" w:rsidRDefault="0041666D"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w:t>
      </w:r>
      <w:r w:rsidR="00604E7F">
        <w:rPr>
          <w:rFonts w:ascii="Avenir LT Std 45 Book" w:hAnsi="Avenir LT Std 45 Book" w:cs="Arial"/>
          <w:sz w:val="18"/>
          <w:szCs w:val="20"/>
          <w:lang w:val="en-US"/>
        </w:rPr>
        <w:t xml:space="preserve">– </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NqwFADxTQqEtAAAA"/>
  </w:docVars>
  <w:rsids>
    <w:rsidRoot w:val="008B68DB"/>
    <w:rsid w:val="00006B79"/>
    <w:rsid w:val="00010AC9"/>
    <w:rsid w:val="000134D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6C9"/>
    <w:rsid w:val="00070A1C"/>
    <w:rsid w:val="00073CAD"/>
    <w:rsid w:val="00075CA2"/>
    <w:rsid w:val="00081F51"/>
    <w:rsid w:val="00082483"/>
    <w:rsid w:val="000824C0"/>
    <w:rsid w:val="00082631"/>
    <w:rsid w:val="000839D1"/>
    <w:rsid w:val="00083DA6"/>
    <w:rsid w:val="00085DBD"/>
    <w:rsid w:val="000871DE"/>
    <w:rsid w:val="00095D32"/>
    <w:rsid w:val="000A53B4"/>
    <w:rsid w:val="000B03A3"/>
    <w:rsid w:val="000B60C9"/>
    <w:rsid w:val="000B6562"/>
    <w:rsid w:val="000C21F5"/>
    <w:rsid w:val="000C2A4D"/>
    <w:rsid w:val="000C2B65"/>
    <w:rsid w:val="000C48F6"/>
    <w:rsid w:val="000C4F5D"/>
    <w:rsid w:val="000C547A"/>
    <w:rsid w:val="000C5692"/>
    <w:rsid w:val="000C63E1"/>
    <w:rsid w:val="000C6AB1"/>
    <w:rsid w:val="000C781F"/>
    <w:rsid w:val="000C7BF2"/>
    <w:rsid w:val="000C7C54"/>
    <w:rsid w:val="000D0277"/>
    <w:rsid w:val="000D0BEA"/>
    <w:rsid w:val="000D25E5"/>
    <w:rsid w:val="000D2A46"/>
    <w:rsid w:val="000E429A"/>
    <w:rsid w:val="000E58C5"/>
    <w:rsid w:val="000E6ECF"/>
    <w:rsid w:val="000E7AD6"/>
    <w:rsid w:val="000F1CF1"/>
    <w:rsid w:val="000F253B"/>
    <w:rsid w:val="000F5486"/>
    <w:rsid w:val="000F668E"/>
    <w:rsid w:val="00100C85"/>
    <w:rsid w:val="00100EA6"/>
    <w:rsid w:val="0010276A"/>
    <w:rsid w:val="001055B0"/>
    <w:rsid w:val="00105B82"/>
    <w:rsid w:val="00106748"/>
    <w:rsid w:val="00106C3C"/>
    <w:rsid w:val="00106ECB"/>
    <w:rsid w:val="001076B1"/>
    <w:rsid w:val="00107782"/>
    <w:rsid w:val="00107AE4"/>
    <w:rsid w:val="00111910"/>
    <w:rsid w:val="00113FA2"/>
    <w:rsid w:val="0011417E"/>
    <w:rsid w:val="00116060"/>
    <w:rsid w:val="00120825"/>
    <w:rsid w:val="00122671"/>
    <w:rsid w:val="00122719"/>
    <w:rsid w:val="00122B20"/>
    <w:rsid w:val="001232C7"/>
    <w:rsid w:val="00123905"/>
    <w:rsid w:val="00123B6E"/>
    <w:rsid w:val="00124F0F"/>
    <w:rsid w:val="00134108"/>
    <w:rsid w:val="001346DF"/>
    <w:rsid w:val="00140C70"/>
    <w:rsid w:val="00141703"/>
    <w:rsid w:val="00142B6B"/>
    <w:rsid w:val="0014634D"/>
    <w:rsid w:val="00146D49"/>
    <w:rsid w:val="00152731"/>
    <w:rsid w:val="001555FD"/>
    <w:rsid w:val="00156200"/>
    <w:rsid w:val="001613D9"/>
    <w:rsid w:val="001650F7"/>
    <w:rsid w:val="001659E9"/>
    <w:rsid w:val="00167E6E"/>
    <w:rsid w:val="001745FA"/>
    <w:rsid w:val="00176130"/>
    <w:rsid w:val="0017796A"/>
    <w:rsid w:val="001806AB"/>
    <w:rsid w:val="00180EBC"/>
    <w:rsid w:val="00180F69"/>
    <w:rsid w:val="00186CDE"/>
    <w:rsid w:val="00186F92"/>
    <w:rsid w:val="001916AB"/>
    <w:rsid w:val="00192583"/>
    <w:rsid w:val="001927B6"/>
    <w:rsid w:val="00192850"/>
    <w:rsid w:val="0019310B"/>
    <w:rsid w:val="00194695"/>
    <w:rsid w:val="001A0413"/>
    <w:rsid w:val="001A1473"/>
    <w:rsid w:val="001A33A2"/>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563"/>
    <w:rsid w:val="001E26C6"/>
    <w:rsid w:val="001E4C75"/>
    <w:rsid w:val="001F1B11"/>
    <w:rsid w:val="001F4BC4"/>
    <w:rsid w:val="001F7A86"/>
    <w:rsid w:val="00206A9C"/>
    <w:rsid w:val="00211516"/>
    <w:rsid w:val="00216ED2"/>
    <w:rsid w:val="00221A89"/>
    <w:rsid w:val="00221DD6"/>
    <w:rsid w:val="00224308"/>
    <w:rsid w:val="00230830"/>
    <w:rsid w:val="0023103F"/>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101F"/>
    <w:rsid w:val="0028325C"/>
    <w:rsid w:val="002911C5"/>
    <w:rsid w:val="0029258D"/>
    <w:rsid w:val="00292AD5"/>
    <w:rsid w:val="00292EF1"/>
    <w:rsid w:val="00293F97"/>
    <w:rsid w:val="00295CB7"/>
    <w:rsid w:val="00297A72"/>
    <w:rsid w:val="00297DDB"/>
    <w:rsid w:val="002A2F4B"/>
    <w:rsid w:val="002A5E88"/>
    <w:rsid w:val="002A7161"/>
    <w:rsid w:val="002B119B"/>
    <w:rsid w:val="002B3778"/>
    <w:rsid w:val="002B3DA3"/>
    <w:rsid w:val="002B5C03"/>
    <w:rsid w:val="002C0175"/>
    <w:rsid w:val="002C2895"/>
    <w:rsid w:val="002C2D24"/>
    <w:rsid w:val="002C32A8"/>
    <w:rsid w:val="002C5206"/>
    <w:rsid w:val="002C5316"/>
    <w:rsid w:val="002C5EA5"/>
    <w:rsid w:val="002D2558"/>
    <w:rsid w:val="002D43BD"/>
    <w:rsid w:val="002E5945"/>
    <w:rsid w:val="002E6CBA"/>
    <w:rsid w:val="002F0F63"/>
    <w:rsid w:val="002F721B"/>
    <w:rsid w:val="003001CB"/>
    <w:rsid w:val="00302B28"/>
    <w:rsid w:val="0032071C"/>
    <w:rsid w:val="00322602"/>
    <w:rsid w:val="0032502E"/>
    <w:rsid w:val="00326450"/>
    <w:rsid w:val="00327E8A"/>
    <w:rsid w:val="00334D77"/>
    <w:rsid w:val="00336623"/>
    <w:rsid w:val="0033666B"/>
    <w:rsid w:val="0034382E"/>
    <w:rsid w:val="00344A41"/>
    <w:rsid w:val="00344FAD"/>
    <w:rsid w:val="00346A80"/>
    <w:rsid w:val="00350580"/>
    <w:rsid w:val="00352348"/>
    <w:rsid w:val="0035244D"/>
    <w:rsid w:val="00361FAE"/>
    <w:rsid w:val="00362090"/>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583A"/>
    <w:rsid w:val="003B5BE0"/>
    <w:rsid w:val="003B60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3F7D2F"/>
    <w:rsid w:val="00401CD2"/>
    <w:rsid w:val="00406424"/>
    <w:rsid w:val="00411C7E"/>
    <w:rsid w:val="00411FCF"/>
    <w:rsid w:val="00412796"/>
    <w:rsid w:val="00414863"/>
    <w:rsid w:val="00415812"/>
    <w:rsid w:val="0041666D"/>
    <w:rsid w:val="00421F3B"/>
    <w:rsid w:val="00421F5A"/>
    <w:rsid w:val="00431085"/>
    <w:rsid w:val="00434B65"/>
    <w:rsid w:val="00434F16"/>
    <w:rsid w:val="00435FE1"/>
    <w:rsid w:val="00437375"/>
    <w:rsid w:val="004421D7"/>
    <w:rsid w:val="00442E5A"/>
    <w:rsid w:val="004443E5"/>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86DA0"/>
    <w:rsid w:val="004909E4"/>
    <w:rsid w:val="004917FD"/>
    <w:rsid w:val="00491A96"/>
    <w:rsid w:val="004923C4"/>
    <w:rsid w:val="00492874"/>
    <w:rsid w:val="00492B1E"/>
    <w:rsid w:val="004A075D"/>
    <w:rsid w:val="004A168E"/>
    <w:rsid w:val="004A1833"/>
    <w:rsid w:val="004A4E72"/>
    <w:rsid w:val="004A56B7"/>
    <w:rsid w:val="004A5823"/>
    <w:rsid w:val="004A5A7F"/>
    <w:rsid w:val="004B3054"/>
    <w:rsid w:val="004B660A"/>
    <w:rsid w:val="004C20E4"/>
    <w:rsid w:val="004C3474"/>
    <w:rsid w:val="004C3FB1"/>
    <w:rsid w:val="004C7775"/>
    <w:rsid w:val="004D1DCC"/>
    <w:rsid w:val="004D2B97"/>
    <w:rsid w:val="004D2D4B"/>
    <w:rsid w:val="004D5E7F"/>
    <w:rsid w:val="004E1137"/>
    <w:rsid w:val="004E134D"/>
    <w:rsid w:val="004E14FC"/>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14DB6"/>
    <w:rsid w:val="005218FF"/>
    <w:rsid w:val="00523FDF"/>
    <w:rsid w:val="0052757D"/>
    <w:rsid w:val="00532170"/>
    <w:rsid w:val="00532D2C"/>
    <w:rsid w:val="0053395B"/>
    <w:rsid w:val="00535BD8"/>
    <w:rsid w:val="00535E51"/>
    <w:rsid w:val="005404BB"/>
    <w:rsid w:val="005408CE"/>
    <w:rsid w:val="00541DA4"/>
    <w:rsid w:val="00543C28"/>
    <w:rsid w:val="00543F26"/>
    <w:rsid w:val="005446E1"/>
    <w:rsid w:val="00544B1C"/>
    <w:rsid w:val="00545D25"/>
    <w:rsid w:val="005473E7"/>
    <w:rsid w:val="005524B4"/>
    <w:rsid w:val="005531AC"/>
    <w:rsid w:val="00554DBD"/>
    <w:rsid w:val="00556FE8"/>
    <w:rsid w:val="005621ED"/>
    <w:rsid w:val="00566019"/>
    <w:rsid w:val="00567279"/>
    <w:rsid w:val="00577F67"/>
    <w:rsid w:val="00587DFF"/>
    <w:rsid w:val="005931A8"/>
    <w:rsid w:val="00593EBB"/>
    <w:rsid w:val="0059647C"/>
    <w:rsid w:val="0059746D"/>
    <w:rsid w:val="005A225A"/>
    <w:rsid w:val="005A4C35"/>
    <w:rsid w:val="005A58C7"/>
    <w:rsid w:val="005B4E24"/>
    <w:rsid w:val="005B59CF"/>
    <w:rsid w:val="005B5D05"/>
    <w:rsid w:val="005C0BC9"/>
    <w:rsid w:val="005C4611"/>
    <w:rsid w:val="005D195F"/>
    <w:rsid w:val="005D50F3"/>
    <w:rsid w:val="005D5310"/>
    <w:rsid w:val="005E1BB8"/>
    <w:rsid w:val="005E4087"/>
    <w:rsid w:val="005E5B16"/>
    <w:rsid w:val="005F03CB"/>
    <w:rsid w:val="005F14CA"/>
    <w:rsid w:val="005F17F2"/>
    <w:rsid w:val="005F27FD"/>
    <w:rsid w:val="005F2B41"/>
    <w:rsid w:val="005F392B"/>
    <w:rsid w:val="005F47DC"/>
    <w:rsid w:val="005F4A58"/>
    <w:rsid w:val="005F6951"/>
    <w:rsid w:val="006019F6"/>
    <w:rsid w:val="00603A98"/>
    <w:rsid w:val="00604E7F"/>
    <w:rsid w:val="0061115F"/>
    <w:rsid w:val="0061142A"/>
    <w:rsid w:val="00612472"/>
    <w:rsid w:val="00615CD6"/>
    <w:rsid w:val="00621487"/>
    <w:rsid w:val="00622141"/>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3981"/>
    <w:rsid w:val="006948E0"/>
    <w:rsid w:val="006A0A02"/>
    <w:rsid w:val="006A2391"/>
    <w:rsid w:val="006A3249"/>
    <w:rsid w:val="006A38B0"/>
    <w:rsid w:val="006B0603"/>
    <w:rsid w:val="006B0B62"/>
    <w:rsid w:val="006B2EE3"/>
    <w:rsid w:val="006B33E6"/>
    <w:rsid w:val="006B7AAF"/>
    <w:rsid w:val="006C0573"/>
    <w:rsid w:val="006C2AB4"/>
    <w:rsid w:val="006C31F9"/>
    <w:rsid w:val="006C52A9"/>
    <w:rsid w:val="006C69C9"/>
    <w:rsid w:val="006C6EEB"/>
    <w:rsid w:val="006D5B02"/>
    <w:rsid w:val="006E0862"/>
    <w:rsid w:val="006E310D"/>
    <w:rsid w:val="006E571E"/>
    <w:rsid w:val="006E7374"/>
    <w:rsid w:val="006E7E3E"/>
    <w:rsid w:val="006F1326"/>
    <w:rsid w:val="00700585"/>
    <w:rsid w:val="00700B08"/>
    <w:rsid w:val="0070411C"/>
    <w:rsid w:val="00704175"/>
    <w:rsid w:val="00704D89"/>
    <w:rsid w:val="00710388"/>
    <w:rsid w:val="00710EBE"/>
    <w:rsid w:val="00711201"/>
    <w:rsid w:val="00712624"/>
    <w:rsid w:val="00712E43"/>
    <w:rsid w:val="007145E5"/>
    <w:rsid w:val="0071497A"/>
    <w:rsid w:val="007149DB"/>
    <w:rsid w:val="0072034C"/>
    <w:rsid w:val="0072316C"/>
    <w:rsid w:val="00725072"/>
    <w:rsid w:val="007265E2"/>
    <w:rsid w:val="0072702D"/>
    <w:rsid w:val="00735B7C"/>
    <w:rsid w:val="0073636B"/>
    <w:rsid w:val="00736E5A"/>
    <w:rsid w:val="00736EBA"/>
    <w:rsid w:val="0073712A"/>
    <w:rsid w:val="00741902"/>
    <w:rsid w:val="007448B3"/>
    <w:rsid w:val="007454A9"/>
    <w:rsid w:val="00747776"/>
    <w:rsid w:val="00747B01"/>
    <w:rsid w:val="007505FB"/>
    <w:rsid w:val="00750A4B"/>
    <w:rsid w:val="00750BA4"/>
    <w:rsid w:val="00752992"/>
    <w:rsid w:val="00754503"/>
    <w:rsid w:val="007548FE"/>
    <w:rsid w:val="007552D6"/>
    <w:rsid w:val="007604F3"/>
    <w:rsid w:val="00760E1B"/>
    <w:rsid w:val="00761565"/>
    <w:rsid w:val="00762B54"/>
    <w:rsid w:val="00763A0A"/>
    <w:rsid w:val="00764A31"/>
    <w:rsid w:val="00774A9D"/>
    <w:rsid w:val="00775E59"/>
    <w:rsid w:val="00786664"/>
    <w:rsid w:val="007866F3"/>
    <w:rsid w:val="00786880"/>
    <w:rsid w:val="00793792"/>
    <w:rsid w:val="00797434"/>
    <w:rsid w:val="007A3EF1"/>
    <w:rsid w:val="007A3F47"/>
    <w:rsid w:val="007A4C6D"/>
    <w:rsid w:val="007A5A28"/>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37F"/>
    <w:rsid w:val="007D19F1"/>
    <w:rsid w:val="007D2E6F"/>
    <w:rsid w:val="007D3DBD"/>
    <w:rsid w:val="007D552C"/>
    <w:rsid w:val="007D59D9"/>
    <w:rsid w:val="007E1DB6"/>
    <w:rsid w:val="007E6B7B"/>
    <w:rsid w:val="007F0C3A"/>
    <w:rsid w:val="00800CEA"/>
    <w:rsid w:val="008018EE"/>
    <w:rsid w:val="00802C7D"/>
    <w:rsid w:val="00803D4A"/>
    <w:rsid w:val="00805D7A"/>
    <w:rsid w:val="00806379"/>
    <w:rsid w:val="008118AD"/>
    <w:rsid w:val="008125E3"/>
    <w:rsid w:val="008127AA"/>
    <w:rsid w:val="00816628"/>
    <w:rsid w:val="008172DA"/>
    <w:rsid w:val="00817564"/>
    <w:rsid w:val="00831249"/>
    <w:rsid w:val="00832CF2"/>
    <w:rsid w:val="0083304B"/>
    <w:rsid w:val="00836496"/>
    <w:rsid w:val="00836F7E"/>
    <w:rsid w:val="00837E43"/>
    <w:rsid w:val="00840AB0"/>
    <w:rsid w:val="0084287B"/>
    <w:rsid w:val="00842A79"/>
    <w:rsid w:val="00844575"/>
    <w:rsid w:val="0084720E"/>
    <w:rsid w:val="00850C35"/>
    <w:rsid w:val="008512C0"/>
    <w:rsid w:val="00852032"/>
    <w:rsid w:val="00854E28"/>
    <w:rsid w:val="00856B1C"/>
    <w:rsid w:val="0085710D"/>
    <w:rsid w:val="008575EE"/>
    <w:rsid w:val="00863197"/>
    <w:rsid w:val="0086319A"/>
    <w:rsid w:val="00867A38"/>
    <w:rsid w:val="0087272C"/>
    <w:rsid w:val="00875984"/>
    <w:rsid w:val="008819DF"/>
    <w:rsid w:val="00881E6C"/>
    <w:rsid w:val="00882F36"/>
    <w:rsid w:val="00883A1C"/>
    <w:rsid w:val="00883CA9"/>
    <w:rsid w:val="00884078"/>
    <w:rsid w:val="00891C73"/>
    <w:rsid w:val="008942E7"/>
    <w:rsid w:val="0089582D"/>
    <w:rsid w:val="00897D8B"/>
    <w:rsid w:val="008A1C95"/>
    <w:rsid w:val="008A3F75"/>
    <w:rsid w:val="008A41F2"/>
    <w:rsid w:val="008A4B21"/>
    <w:rsid w:val="008A6765"/>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535A"/>
    <w:rsid w:val="008D70CB"/>
    <w:rsid w:val="008D7740"/>
    <w:rsid w:val="008D7A64"/>
    <w:rsid w:val="008D7ED0"/>
    <w:rsid w:val="008E11A8"/>
    <w:rsid w:val="008E3B9B"/>
    <w:rsid w:val="008E580B"/>
    <w:rsid w:val="008E6A62"/>
    <w:rsid w:val="008E756D"/>
    <w:rsid w:val="008E7F62"/>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19E"/>
    <w:rsid w:val="00904421"/>
    <w:rsid w:val="00907FAC"/>
    <w:rsid w:val="00910077"/>
    <w:rsid w:val="00913B54"/>
    <w:rsid w:val="00913D68"/>
    <w:rsid w:val="0091434B"/>
    <w:rsid w:val="00920635"/>
    <w:rsid w:val="009242AD"/>
    <w:rsid w:val="00925A2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2157"/>
    <w:rsid w:val="0097278A"/>
    <w:rsid w:val="009731FE"/>
    <w:rsid w:val="009742C5"/>
    <w:rsid w:val="009804B2"/>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7E99"/>
    <w:rsid w:val="00A00156"/>
    <w:rsid w:val="00A0553F"/>
    <w:rsid w:val="00A11F69"/>
    <w:rsid w:val="00A134E8"/>
    <w:rsid w:val="00A231BF"/>
    <w:rsid w:val="00A238D3"/>
    <w:rsid w:val="00A27C44"/>
    <w:rsid w:val="00A31BE8"/>
    <w:rsid w:val="00A460CA"/>
    <w:rsid w:val="00A46779"/>
    <w:rsid w:val="00A506FE"/>
    <w:rsid w:val="00A52829"/>
    <w:rsid w:val="00A52CE1"/>
    <w:rsid w:val="00A568CD"/>
    <w:rsid w:val="00A57917"/>
    <w:rsid w:val="00A631F4"/>
    <w:rsid w:val="00A65DED"/>
    <w:rsid w:val="00A67445"/>
    <w:rsid w:val="00A712B4"/>
    <w:rsid w:val="00A71E29"/>
    <w:rsid w:val="00A7680C"/>
    <w:rsid w:val="00A80A71"/>
    <w:rsid w:val="00A851E5"/>
    <w:rsid w:val="00A905B1"/>
    <w:rsid w:val="00A914DD"/>
    <w:rsid w:val="00AA0D8B"/>
    <w:rsid w:val="00AA1E1C"/>
    <w:rsid w:val="00AB00D3"/>
    <w:rsid w:val="00AB1165"/>
    <w:rsid w:val="00AB19D8"/>
    <w:rsid w:val="00AB315F"/>
    <w:rsid w:val="00AB4C07"/>
    <w:rsid w:val="00AB5C16"/>
    <w:rsid w:val="00AC023E"/>
    <w:rsid w:val="00AC0CA0"/>
    <w:rsid w:val="00AC14D5"/>
    <w:rsid w:val="00AC2192"/>
    <w:rsid w:val="00AD0929"/>
    <w:rsid w:val="00AD1803"/>
    <w:rsid w:val="00AD32F7"/>
    <w:rsid w:val="00AD5929"/>
    <w:rsid w:val="00AE3319"/>
    <w:rsid w:val="00AE4AC0"/>
    <w:rsid w:val="00AE6AFF"/>
    <w:rsid w:val="00AF75E1"/>
    <w:rsid w:val="00AF7E94"/>
    <w:rsid w:val="00B0274B"/>
    <w:rsid w:val="00B03280"/>
    <w:rsid w:val="00B03665"/>
    <w:rsid w:val="00B06B68"/>
    <w:rsid w:val="00B11EB0"/>
    <w:rsid w:val="00B135C1"/>
    <w:rsid w:val="00B15E6D"/>
    <w:rsid w:val="00B16A21"/>
    <w:rsid w:val="00B178CF"/>
    <w:rsid w:val="00B2028C"/>
    <w:rsid w:val="00B3313F"/>
    <w:rsid w:val="00B34DFB"/>
    <w:rsid w:val="00B370D7"/>
    <w:rsid w:val="00B3730F"/>
    <w:rsid w:val="00B4396B"/>
    <w:rsid w:val="00B43E4A"/>
    <w:rsid w:val="00B44922"/>
    <w:rsid w:val="00B44BB1"/>
    <w:rsid w:val="00B47EE3"/>
    <w:rsid w:val="00B50DE6"/>
    <w:rsid w:val="00B5127B"/>
    <w:rsid w:val="00B52463"/>
    <w:rsid w:val="00B56683"/>
    <w:rsid w:val="00B566F6"/>
    <w:rsid w:val="00B5696E"/>
    <w:rsid w:val="00B62DB5"/>
    <w:rsid w:val="00B64215"/>
    <w:rsid w:val="00B65695"/>
    <w:rsid w:val="00B66039"/>
    <w:rsid w:val="00B66C8C"/>
    <w:rsid w:val="00B70142"/>
    <w:rsid w:val="00B706E1"/>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E0124"/>
    <w:rsid w:val="00BE02EA"/>
    <w:rsid w:val="00BE1F96"/>
    <w:rsid w:val="00BE4035"/>
    <w:rsid w:val="00BE4B95"/>
    <w:rsid w:val="00BE7249"/>
    <w:rsid w:val="00BF141F"/>
    <w:rsid w:val="00BF4F91"/>
    <w:rsid w:val="00BF70F7"/>
    <w:rsid w:val="00C034AF"/>
    <w:rsid w:val="00C038F5"/>
    <w:rsid w:val="00C07E9C"/>
    <w:rsid w:val="00C100C6"/>
    <w:rsid w:val="00C11E7B"/>
    <w:rsid w:val="00C1275B"/>
    <w:rsid w:val="00C12AA8"/>
    <w:rsid w:val="00C1412C"/>
    <w:rsid w:val="00C152AA"/>
    <w:rsid w:val="00C17101"/>
    <w:rsid w:val="00C24D1B"/>
    <w:rsid w:val="00C24F69"/>
    <w:rsid w:val="00C24FF1"/>
    <w:rsid w:val="00C261A7"/>
    <w:rsid w:val="00C3562E"/>
    <w:rsid w:val="00C3674A"/>
    <w:rsid w:val="00C37A28"/>
    <w:rsid w:val="00C47B9E"/>
    <w:rsid w:val="00C52280"/>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E4B5C"/>
    <w:rsid w:val="00CE5486"/>
    <w:rsid w:val="00CE7BE8"/>
    <w:rsid w:val="00CF1575"/>
    <w:rsid w:val="00CF4E1B"/>
    <w:rsid w:val="00CF4F1D"/>
    <w:rsid w:val="00CF6694"/>
    <w:rsid w:val="00D00516"/>
    <w:rsid w:val="00D009BE"/>
    <w:rsid w:val="00D00AC9"/>
    <w:rsid w:val="00D10F47"/>
    <w:rsid w:val="00D1183D"/>
    <w:rsid w:val="00D127FB"/>
    <w:rsid w:val="00D130BD"/>
    <w:rsid w:val="00D13D4A"/>
    <w:rsid w:val="00D14F8A"/>
    <w:rsid w:val="00D221D6"/>
    <w:rsid w:val="00D23311"/>
    <w:rsid w:val="00D3278A"/>
    <w:rsid w:val="00D336DB"/>
    <w:rsid w:val="00D34594"/>
    <w:rsid w:val="00D35CFA"/>
    <w:rsid w:val="00D36454"/>
    <w:rsid w:val="00D43FCF"/>
    <w:rsid w:val="00D51C85"/>
    <w:rsid w:val="00D52F58"/>
    <w:rsid w:val="00D55645"/>
    <w:rsid w:val="00D57BF0"/>
    <w:rsid w:val="00D60848"/>
    <w:rsid w:val="00D612BC"/>
    <w:rsid w:val="00D65090"/>
    <w:rsid w:val="00D70F51"/>
    <w:rsid w:val="00D71A3A"/>
    <w:rsid w:val="00D7242F"/>
    <w:rsid w:val="00D776AE"/>
    <w:rsid w:val="00D77FE2"/>
    <w:rsid w:val="00D802CF"/>
    <w:rsid w:val="00D802DE"/>
    <w:rsid w:val="00D820CF"/>
    <w:rsid w:val="00D8327B"/>
    <w:rsid w:val="00D83D0C"/>
    <w:rsid w:val="00D874EC"/>
    <w:rsid w:val="00D87DD2"/>
    <w:rsid w:val="00D900D4"/>
    <w:rsid w:val="00D91E9C"/>
    <w:rsid w:val="00D9213F"/>
    <w:rsid w:val="00D929F4"/>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A51"/>
    <w:rsid w:val="00DF525B"/>
    <w:rsid w:val="00E00084"/>
    <w:rsid w:val="00E01089"/>
    <w:rsid w:val="00E03E34"/>
    <w:rsid w:val="00E045DF"/>
    <w:rsid w:val="00E057B1"/>
    <w:rsid w:val="00E07ECD"/>
    <w:rsid w:val="00E07F48"/>
    <w:rsid w:val="00E14FCF"/>
    <w:rsid w:val="00E15BEC"/>
    <w:rsid w:val="00E16946"/>
    <w:rsid w:val="00E16C22"/>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627D9"/>
    <w:rsid w:val="00E6370F"/>
    <w:rsid w:val="00E640AB"/>
    <w:rsid w:val="00E67118"/>
    <w:rsid w:val="00E74131"/>
    <w:rsid w:val="00E82008"/>
    <w:rsid w:val="00E82CB9"/>
    <w:rsid w:val="00E850EC"/>
    <w:rsid w:val="00E91544"/>
    <w:rsid w:val="00E91A9C"/>
    <w:rsid w:val="00E91C82"/>
    <w:rsid w:val="00E92258"/>
    <w:rsid w:val="00E9400E"/>
    <w:rsid w:val="00E96201"/>
    <w:rsid w:val="00EA00E8"/>
    <w:rsid w:val="00EA1720"/>
    <w:rsid w:val="00EA4D49"/>
    <w:rsid w:val="00EA68A3"/>
    <w:rsid w:val="00EB7A61"/>
    <w:rsid w:val="00EC2EA3"/>
    <w:rsid w:val="00EC32A9"/>
    <w:rsid w:val="00EC430C"/>
    <w:rsid w:val="00ED4E1D"/>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21E01"/>
    <w:rsid w:val="00F2487F"/>
    <w:rsid w:val="00F33922"/>
    <w:rsid w:val="00F33B8E"/>
    <w:rsid w:val="00F413C3"/>
    <w:rsid w:val="00F41A98"/>
    <w:rsid w:val="00F41F55"/>
    <w:rsid w:val="00F42717"/>
    <w:rsid w:val="00F43420"/>
    <w:rsid w:val="00F436F3"/>
    <w:rsid w:val="00F52811"/>
    <w:rsid w:val="00F61357"/>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50D6"/>
    <w:rsid w:val="00F958F5"/>
    <w:rsid w:val="00F96C46"/>
    <w:rsid w:val="00F97562"/>
    <w:rsid w:val="00FA0734"/>
    <w:rsid w:val="00FA1C1F"/>
    <w:rsid w:val="00FA1D4E"/>
    <w:rsid w:val="00FA55D7"/>
    <w:rsid w:val="00FA715C"/>
    <w:rsid w:val="00FB692B"/>
    <w:rsid w:val="00FC473D"/>
    <w:rsid w:val="00FC502D"/>
    <w:rsid w:val="00FC6CDC"/>
    <w:rsid w:val="00FC7710"/>
    <w:rsid w:val="00FD0452"/>
    <w:rsid w:val="00FD045F"/>
    <w:rsid w:val="00FD086B"/>
    <w:rsid w:val="00FD1443"/>
    <w:rsid w:val="00FD19DC"/>
    <w:rsid w:val="00FD311D"/>
    <w:rsid w:val="00FD420E"/>
    <w:rsid w:val="00FE2879"/>
    <w:rsid w:val="00FE5E26"/>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516844204">
      <w:bodyDiv w:val="1"/>
      <w:marLeft w:val="0"/>
      <w:marRight w:val="0"/>
      <w:marTop w:val="0"/>
      <w:marBottom w:val="0"/>
      <w:divBdr>
        <w:top w:val="none" w:sz="0" w:space="0" w:color="auto"/>
        <w:left w:val="none" w:sz="0" w:space="0" w:color="auto"/>
        <w:bottom w:val="none" w:sz="0" w:space="0" w:color="auto"/>
        <w:right w:val="none" w:sz="0" w:space="0" w:color="auto"/>
      </w:divBdr>
    </w:div>
    <w:div w:id="625546361">
      <w:bodyDiv w:val="1"/>
      <w:marLeft w:val="0"/>
      <w:marRight w:val="0"/>
      <w:marTop w:val="0"/>
      <w:marBottom w:val="0"/>
      <w:divBdr>
        <w:top w:val="none" w:sz="0" w:space="0" w:color="auto"/>
        <w:left w:val="none" w:sz="0" w:space="0" w:color="auto"/>
        <w:bottom w:val="none" w:sz="0" w:space="0" w:color="auto"/>
        <w:right w:val="none" w:sz="0" w:space="0" w:color="auto"/>
      </w:divBdr>
    </w:div>
    <w:div w:id="1668706634">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gi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E690053C-DA62-478D-8403-7CFA854EE29D}">
  <ds:schemaRefs>
    <ds:schemaRef ds:uri="http://schemas.openxmlformats.org/officeDocument/2006/bibliography"/>
  </ds:schemaRefs>
</ds:datastoreItem>
</file>

<file path=customXml/itemProps2.xml><?xml version="1.0" encoding="utf-8"?>
<ds:datastoreItem xmlns:ds="http://schemas.openxmlformats.org/officeDocument/2006/customXml" ds:itemID="{5C6BD97F-C533-4BD2-AFE1-C6BA67E77C97}"/>
</file>

<file path=customXml/itemProps3.xml><?xml version="1.0" encoding="utf-8"?>
<ds:datastoreItem xmlns:ds="http://schemas.openxmlformats.org/officeDocument/2006/customXml" ds:itemID="{474592B1-8E87-4F6C-BFB5-0731A83F5812}"/>
</file>

<file path=customXml/itemProps4.xml><?xml version="1.0" encoding="utf-8"?>
<ds:datastoreItem xmlns:ds="http://schemas.openxmlformats.org/officeDocument/2006/customXml" ds:itemID="{CB48175C-1229-4C00-8ADF-4D4220AB81AF}"/>
</file>

<file path=docProps/app.xml><?xml version="1.0" encoding="utf-8"?>
<Properties xmlns="http://schemas.openxmlformats.org/officeDocument/2006/extended-properties" xmlns:vt="http://schemas.openxmlformats.org/officeDocument/2006/docPropsVTypes">
  <Template>Normal</Template>
  <TotalTime>8</TotalTime>
  <Pages>13</Pages>
  <Words>1744</Words>
  <Characters>994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dc:title>
  <dc:creator>Arnel Kidpalos</dc:creator>
  <cp:lastModifiedBy>Arnel Kidpalos</cp:lastModifiedBy>
  <cp:revision>8</cp:revision>
  <cp:lastPrinted>2019-05-16T10:09:00Z</cp:lastPrinted>
  <dcterms:created xsi:type="dcterms:W3CDTF">2019-06-04T14:11:00Z</dcterms:created>
  <dcterms:modified xsi:type="dcterms:W3CDTF">2019-06-1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